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36C6E2" w14:textId="65A959E7" w:rsidR="003F4570" w:rsidRDefault="003F4570" w:rsidP="0038714F">
      <w:pPr>
        <w:spacing w:after="60"/>
        <w:jc w:val="center"/>
        <w:rPr>
          <w:b/>
        </w:rPr>
      </w:pPr>
      <w:bookmarkStart w:id="0" w:name="_Hlk169095313"/>
      <w:bookmarkStart w:id="1" w:name="_Hlk134619968"/>
      <w:bookmarkStart w:id="2" w:name="OLE_LINK1"/>
      <w:bookmarkStart w:id="3" w:name="OLE_LINK2"/>
      <w:r>
        <w:rPr>
          <w:b/>
        </w:rPr>
        <w:t xml:space="preserve">INSTRUCTIONS - </w:t>
      </w:r>
      <w:bookmarkStart w:id="4" w:name="_Hlk148301364"/>
      <w:r>
        <w:rPr>
          <w:b/>
        </w:rPr>
        <w:t xml:space="preserve">PRACTICAL EXAM </w:t>
      </w:r>
      <w:bookmarkEnd w:id="4"/>
      <w:r w:rsidR="0060641E">
        <w:rPr>
          <w:b/>
        </w:rPr>
        <w:t>–</w:t>
      </w:r>
      <w:r>
        <w:rPr>
          <w:b/>
        </w:rPr>
        <w:t xml:space="preserve"> </w:t>
      </w:r>
      <w:r w:rsidR="0060641E">
        <w:rPr>
          <w:b/>
        </w:rPr>
        <w:t>CSD203</w:t>
      </w:r>
    </w:p>
    <w:p w14:paraId="3C78A5CB" w14:textId="4B8968ED" w:rsidR="003F4570" w:rsidRDefault="003F4570" w:rsidP="0038714F">
      <w:pPr>
        <w:spacing w:after="60"/>
        <w:jc w:val="center"/>
        <w:rPr>
          <w:b/>
        </w:rPr>
      </w:pPr>
      <w:r>
        <w:rPr>
          <w:b/>
        </w:rPr>
        <w:t>PLEASE READ BEFORE STARTING YOUR EXAM</w:t>
      </w:r>
    </w:p>
    <w:p w14:paraId="33051406" w14:textId="74235663" w:rsidR="00FD03F6" w:rsidRDefault="00FD03F6" w:rsidP="00A00569">
      <w:pPr>
        <w:spacing w:after="60"/>
        <w:jc w:val="both"/>
        <w:rPr>
          <w:b/>
        </w:rPr>
      </w:pPr>
      <w:r>
        <w:rPr>
          <w:b/>
        </w:rPr>
        <w:t>==================================================================================</w:t>
      </w:r>
      <w:r w:rsidR="000F6F54">
        <w:rPr>
          <w:b/>
        </w:rPr>
        <w:t>===</w:t>
      </w:r>
    </w:p>
    <w:p w14:paraId="2EE74035" w14:textId="6F81434E" w:rsidR="009901A9" w:rsidRPr="00D74851" w:rsidRDefault="005034D0" w:rsidP="00A00569">
      <w:pPr>
        <w:spacing w:after="60"/>
        <w:jc w:val="both"/>
        <w:rPr>
          <w:b/>
        </w:rPr>
      </w:pPr>
      <w:r>
        <w:rPr>
          <w:b/>
        </w:rPr>
        <w:t>Soft</w:t>
      </w:r>
      <w:r w:rsidR="009901A9">
        <w:rPr>
          <w:b/>
        </w:rPr>
        <w:t xml:space="preserve">ware </w:t>
      </w:r>
      <w:r w:rsidR="009901A9" w:rsidRPr="00D74851">
        <w:rPr>
          <w:b/>
        </w:rPr>
        <w:t>Requirements</w:t>
      </w:r>
    </w:p>
    <w:p w14:paraId="64104788" w14:textId="1A253878" w:rsidR="006F3166" w:rsidRDefault="006F3166" w:rsidP="00A00569">
      <w:pPr>
        <w:numPr>
          <w:ilvl w:val="0"/>
          <w:numId w:val="1"/>
        </w:numPr>
        <w:spacing w:after="60" w:line="240" w:lineRule="auto"/>
        <w:jc w:val="both"/>
        <w:rPr>
          <w:bCs/>
        </w:rPr>
      </w:pPr>
      <w:r>
        <w:rPr>
          <w:bCs/>
        </w:rPr>
        <w:t>PyCharm</w:t>
      </w:r>
      <w:r w:rsidRPr="00DC0C40">
        <w:rPr>
          <w:bCs/>
        </w:rPr>
        <w:t>,</w:t>
      </w:r>
      <w:r>
        <w:rPr>
          <w:bCs/>
        </w:rPr>
        <w:t xml:space="preserve"> Notepad, </w:t>
      </w:r>
      <w:r w:rsidR="00993ECE">
        <w:rPr>
          <w:bCs/>
        </w:rPr>
        <w:t xml:space="preserve">Notepad++, </w:t>
      </w:r>
      <w:r>
        <w:rPr>
          <w:bCs/>
        </w:rPr>
        <w:t xml:space="preserve">Command Prompt, </w:t>
      </w:r>
      <w:r w:rsidRPr="00DC0C40">
        <w:rPr>
          <w:bCs/>
        </w:rPr>
        <w:t>WinRAR / WinZip</w:t>
      </w:r>
      <w:r>
        <w:rPr>
          <w:bCs/>
        </w:rPr>
        <w:t xml:space="preserve"> (or compress to ZIP file of Windows), </w:t>
      </w:r>
      <w:r w:rsidRPr="00DC0C40">
        <w:rPr>
          <w:bCs/>
        </w:rPr>
        <w:t>Windows Explorer (File Explorer) on Windows 7 and above.</w:t>
      </w:r>
    </w:p>
    <w:p w14:paraId="14701D6E" w14:textId="77777777" w:rsidR="009901A9" w:rsidRPr="00B9473A" w:rsidRDefault="009901A9" w:rsidP="00A00569">
      <w:pPr>
        <w:spacing w:after="60"/>
        <w:jc w:val="both"/>
        <w:rPr>
          <w:b/>
        </w:rPr>
      </w:pPr>
      <w:r w:rsidRPr="00B9473A">
        <w:rPr>
          <w:b/>
        </w:rPr>
        <w:t>Instructions</w:t>
      </w:r>
    </w:p>
    <w:p w14:paraId="2C25CBEB" w14:textId="15D763A0" w:rsidR="009901A9" w:rsidRDefault="009901A9" w:rsidP="00A00569">
      <w:pPr>
        <w:numPr>
          <w:ilvl w:val="0"/>
          <w:numId w:val="1"/>
        </w:numPr>
        <w:spacing w:after="60" w:line="240" w:lineRule="auto"/>
        <w:jc w:val="both"/>
      </w:pPr>
      <w:r>
        <w:t xml:space="preserve">Step 1: Students download </w:t>
      </w:r>
      <w:r w:rsidR="00AB138A">
        <w:t xml:space="preserve">the </w:t>
      </w:r>
      <w:r>
        <w:t xml:space="preserve">given materials from </w:t>
      </w:r>
      <w:r w:rsidR="00373EF2">
        <w:t>PEA Client</w:t>
      </w:r>
      <w:r>
        <w:t>.</w:t>
      </w:r>
    </w:p>
    <w:p w14:paraId="410CD0BC" w14:textId="77777777" w:rsidR="009901A9" w:rsidRDefault="009901A9" w:rsidP="00A00569">
      <w:pPr>
        <w:numPr>
          <w:ilvl w:val="0"/>
          <w:numId w:val="1"/>
        </w:numPr>
        <w:spacing w:after="60" w:line="240" w:lineRule="auto"/>
        <w:jc w:val="both"/>
      </w:pPr>
      <w:r>
        <w:t>Step 2: Students read questions and prepare answers in the given template.</w:t>
      </w:r>
    </w:p>
    <w:p w14:paraId="3B206595" w14:textId="5A8487BF" w:rsidR="00F513F2" w:rsidRPr="00F513F2" w:rsidRDefault="009901A9" w:rsidP="00A14131">
      <w:pPr>
        <w:numPr>
          <w:ilvl w:val="0"/>
          <w:numId w:val="1"/>
        </w:numPr>
        <w:spacing w:after="60" w:line="240" w:lineRule="auto"/>
        <w:jc w:val="both"/>
      </w:pPr>
      <w:r>
        <w:t xml:space="preserve">Step 3: </w:t>
      </w:r>
      <w:r w:rsidR="00F513F2">
        <w:t>Submit a solution for each question:</w:t>
      </w:r>
      <w:bookmarkStart w:id="5" w:name="_Hlk134619213"/>
      <w:r w:rsidR="00A14131">
        <w:t xml:space="preserve"> </w:t>
      </w:r>
      <w:r w:rsidR="00F513F2" w:rsidRPr="00F513F2">
        <w:t xml:space="preserve">The result is one folder for </w:t>
      </w:r>
      <w:r w:rsidR="00A14131">
        <w:t>the</w:t>
      </w:r>
      <w:r w:rsidR="00F513F2" w:rsidRPr="00F513F2">
        <w:t xml:space="preserve"> question</w:t>
      </w:r>
      <w:r w:rsidR="00F513F2">
        <w:t xml:space="preserve"> (Q1)</w:t>
      </w:r>
      <w:r w:rsidR="00F513F2" w:rsidRPr="00F513F2">
        <w:t xml:space="preserve">, which contains </w:t>
      </w:r>
      <w:r w:rsidR="00A14131">
        <w:t xml:space="preserve">the </w:t>
      </w:r>
      <w:r w:rsidR="00F513F2" w:rsidRPr="00A14131">
        <w:rPr>
          <w:b/>
          <w:bCs/>
        </w:rPr>
        <w:t>.</w:t>
      </w:r>
      <w:proofErr w:type="spellStart"/>
      <w:r w:rsidR="00F513F2" w:rsidRPr="00A14131">
        <w:rPr>
          <w:b/>
          <w:bCs/>
        </w:rPr>
        <w:t>py</w:t>
      </w:r>
      <w:proofErr w:type="spellEnd"/>
      <w:r w:rsidR="00F513F2" w:rsidRPr="00F513F2">
        <w:t xml:space="preserve"> source file.</w:t>
      </w:r>
      <w:r w:rsidR="00A14131">
        <w:t xml:space="preserve"> </w:t>
      </w:r>
      <w:r w:rsidR="00F513F2" w:rsidRPr="00A14131">
        <w:t>Example</w:t>
      </w:r>
      <w:r w:rsidR="00F513F2" w:rsidRPr="00F513F2">
        <w:t xml:space="preserve">: </w:t>
      </w:r>
      <w:r w:rsidR="00A14131">
        <w:t xml:space="preserve"> </w:t>
      </w:r>
      <w:r w:rsidR="00F513F2" w:rsidRPr="00A14131">
        <w:rPr>
          <w:b/>
          <w:bCs/>
          <w:color w:val="FF0000"/>
        </w:rPr>
        <w:t xml:space="preserve">Folder “Q1” </w:t>
      </w:r>
      <w:r w:rsidR="00EF0556" w:rsidRPr="00A14131">
        <w:rPr>
          <w:b/>
          <w:bCs/>
          <w:color w:val="FF0000"/>
        </w:rPr>
        <w:t xml:space="preserve">only </w:t>
      </w:r>
      <w:r w:rsidR="00F513F2" w:rsidRPr="00A14131">
        <w:rPr>
          <w:b/>
          <w:bCs/>
          <w:color w:val="FF0000"/>
        </w:rPr>
        <w:t>contains Q1.py</w:t>
      </w:r>
      <w:bookmarkEnd w:id="5"/>
    </w:p>
    <w:p w14:paraId="7A91CDA2" w14:textId="35CCDABA" w:rsidR="00D821F9" w:rsidRDefault="00D821F9" w:rsidP="00A00569">
      <w:pPr>
        <w:spacing w:after="60" w:line="240" w:lineRule="auto"/>
        <w:ind w:left="1440"/>
        <w:jc w:val="both"/>
      </w:pPr>
    </w:p>
    <w:p w14:paraId="21153D90" w14:textId="1483B558" w:rsidR="005034D0" w:rsidRPr="00A14131" w:rsidRDefault="000F6F54" w:rsidP="005034D0">
      <w:pPr>
        <w:pStyle w:val="ListParagraph"/>
        <w:numPr>
          <w:ilvl w:val="0"/>
          <w:numId w:val="2"/>
        </w:numPr>
        <w:tabs>
          <w:tab w:val="left" w:pos="0"/>
          <w:tab w:val="left" w:pos="270"/>
        </w:tabs>
        <w:spacing w:after="60"/>
        <w:ind w:left="0" w:firstLine="0"/>
        <w:jc w:val="both"/>
        <w:rPr>
          <w:b/>
          <w:i/>
          <w:iCs/>
        </w:rPr>
      </w:pPr>
      <w:r w:rsidRPr="00A14131">
        <w:rPr>
          <w:b/>
        </w:rPr>
        <w:t xml:space="preserve">Importance:  </w:t>
      </w:r>
    </w:p>
    <w:p w14:paraId="0AB7B69A" w14:textId="1C592660" w:rsidR="005034D0" w:rsidRPr="005034D0" w:rsidRDefault="005034D0" w:rsidP="005034D0">
      <w:pPr>
        <w:pStyle w:val="ListParagraph"/>
        <w:numPr>
          <w:ilvl w:val="1"/>
          <w:numId w:val="2"/>
        </w:numPr>
        <w:tabs>
          <w:tab w:val="left" w:pos="0"/>
          <w:tab w:val="left" w:pos="270"/>
        </w:tabs>
        <w:spacing w:after="60"/>
        <w:jc w:val="both"/>
        <w:rPr>
          <w:bCs/>
          <w:i/>
          <w:iCs/>
        </w:rPr>
      </w:pPr>
      <w:r w:rsidRPr="005034D0">
        <w:rPr>
          <w:bCs/>
          <w:i/>
          <w:iCs/>
        </w:rPr>
        <w:t>Solutions will be marked by Automated Marking software.</w:t>
      </w:r>
    </w:p>
    <w:p w14:paraId="44E4F4DB" w14:textId="77777777" w:rsidR="005034D0" w:rsidRPr="005034D0" w:rsidRDefault="005034D0" w:rsidP="005034D0">
      <w:pPr>
        <w:pStyle w:val="ListParagraph"/>
        <w:numPr>
          <w:ilvl w:val="1"/>
          <w:numId w:val="2"/>
        </w:numPr>
        <w:tabs>
          <w:tab w:val="left" w:pos="0"/>
          <w:tab w:val="left" w:pos="270"/>
        </w:tabs>
        <w:spacing w:after="60"/>
        <w:jc w:val="both"/>
        <w:rPr>
          <w:bCs/>
          <w:i/>
          <w:iCs/>
        </w:rPr>
      </w:pPr>
      <w:r w:rsidRPr="005034D0">
        <w:rPr>
          <w:bCs/>
          <w:i/>
          <w:iCs/>
        </w:rPr>
        <w:t xml:space="preserve">The use of tools other than those allowed in the above section whether intentionally or     unintentionally, is considered a violation of the exam rules, and the mark is 0 </w:t>
      </w:r>
    </w:p>
    <w:p w14:paraId="1E925744" w14:textId="4D6FDF54" w:rsidR="005034D0" w:rsidRPr="005034D0" w:rsidRDefault="005034D0" w:rsidP="005034D0">
      <w:pPr>
        <w:pStyle w:val="ListParagraph"/>
        <w:numPr>
          <w:ilvl w:val="1"/>
          <w:numId w:val="2"/>
        </w:numPr>
        <w:tabs>
          <w:tab w:val="left" w:pos="0"/>
          <w:tab w:val="left" w:pos="270"/>
        </w:tabs>
        <w:spacing w:after="60"/>
        <w:jc w:val="both"/>
        <w:rPr>
          <w:bCs/>
          <w:i/>
          <w:iCs/>
        </w:rPr>
      </w:pPr>
      <w:r w:rsidRPr="00A14131">
        <w:rPr>
          <w:b/>
          <w:i/>
          <w:iCs/>
          <w:color w:val="FF0000"/>
        </w:rPr>
        <w:t>Do not: change</w:t>
      </w:r>
      <w:r w:rsidRPr="00A14131">
        <w:rPr>
          <w:bCs/>
          <w:i/>
          <w:iCs/>
          <w:color w:val="FF0000"/>
        </w:rPr>
        <w:t xml:space="preserve"> </w:t>
      </w:r>
      <w:r w:rsidRPr="005034D0">
        <w:rPr>
          <w:bCs/>
          <w:i/>
          <w:iCs/>
        </w:rPr>
        <w:t>the names of the folders, files, and struct (format) of .</w:t>
      </w:r>
      <w:proofErr w:type="spellStart"/>
      <w:r w:rsidRPr="005034D0">
        <w:rPr>
          <w:bCs/>
          <w:i/>
          <w:iCs/>
        </w:rPr>
        <w:t>py</w:t>
      </w:r>
      <w:proofErr w:type="spellEnd"/>
      <w:r w:rsidRPr="005034D0">
        <w:rPr>
          <w:bCs/>
          <w:i/>
          <w:iCs/>
        </w:rPr>
        <w:t xml:space="preserve"> files specified in the exam. If you change it, the marking software </w:t>
      </w:r>
      <w:proofErr w:type="spellStart"/>
      <w:r w:rsidRPr="005034D0">
        <w:rPr>
          <w:bCs/>
          <w:i/>
          <w:iCs/>
        </w:rPr>
        <w:t>can not</w:t>
      </w:r>
      <w:proofErr w:type="spellEnd"/>
      <w:r w:rsidRPr="005034D0">
        <w:rPr>
          <w:bCs/>
          <w:i/>
          <w:iCs/>
        </w:rPr>
        <w:t xml:space="preserve"> find the execute file (.</w:t>
      </w:r>
      <w:proofErr w:type="spellStart"/>
      <w:r w:rsidRPr="005034D0">
        <w:rPr>
          <w:bCs/>
          <w:i/>
          <w:iCs/>
        </w:rPr>
        <w:t>py</w:t>
      </w:r>
      <w:proofErr w:type="spellEnd"/>
      <w:r w:rsidRPr="005034D0">
        <w:rPr>
          <w:bCs/>
          <w:i/>
          <w:iCs/>
        </w:rPr>
        <w:t>) or the program output to mark, thus the score will be 0</w:t>
      </w:r>
    </w:p>
    <w:p w14:paraId="4494AC2A" w14:textId="25AAF206" w:rsidR="005034D0" w:rsidRPr="005034D0" w:rsidRDefault="005034D0" w:rsidP="005034D0">
      <w:pPr>
        <w:pStyle w:val="ListParagraph"/>
        <w:numPr>
          <w:ilvl w:val="1"/>
          <w:numId w:val="2"/>
        </w:numPr>
        <w:tabs>
          <w:tab w:val="left" w:pos="0"/>
          <w:tab w:val="left" w:pos="270"/>
        </w:tabs>
        <w:spacing w:after="60"/>
        <w:jc w:val="both"/>
        <w:rPr>
          <w:bCs/>
          <w:i/>
          <w:iCs/>
        </w:rPr>
      </w:pPr>
      <w:r w:rsidRPr="00A14131">
        <w:rPr>
          <w:b/>
          <w:i/>
          <w:iCs/>
          <w:color w:val="FF0000"/>
        </w:rPr>
        <w:t>Do not: edit</w:t>
      </w:r>
      <w:r w:rsidRPr="00A14131">
        <w:rPr>
          <w:bCs/>
          <w:i/>
          <w:iCs/>
          <w:color w:val="FF0000"/>
        </w:rPr>
        <w:t xml:space="preserve"> </w:t>
      </w:r>
      <w:r w:rsidR="000B0FEB">
        <w:rPr>
          <w:bCs/>
          <w:i/>
          <w:iCs/>
        </w:rPr>
        <w:t>the g</w:t>
      </w:r>
      <w:r w:rsidRPr="005034D0">
        <w:rPr>
          <w:bCs/>
          <w:i/>
          <w:iCs/>
        </w:rPr>
        <w:t xml:space="preserve">iven statements. If you change, the marking software </w:t>
      </w:r>
      <w:proofErr w:type="spellStart"/>
      <w:r w:rsidRPr="005034D0">
        <w:rPr>
          <w:bCs/>
          <w:i/>
          <w:iCs/>
        </w:rPr>
        <w:t>can not</w:t>
      </w:r>
      <w:proofErr w:type="spellEnd"/>
      <w:r w:rsidRPr="005034D0">
        <w:rPr>
          <w:bCs/>
          <w:i/>
          <w:iCs/>
        </w:rPr>
        <w:t xml:space="preserve"> mark and the score will be 0.</w:t>
      </w:r>
    </w:p>
    <w:p w14:paraId="1B581C38" w14:textId="118FF9B0" w:rsidR="005034D0" w:rsidRPr="00A14131" w:rsidRDefault="005034D0" w:rsidP="005034D0">
      <w:pPr>
        <w:pStyle w:val="ListParagraph"/>
        <w:numPr>
          <w:ilvl w:val="0"/>
          <w:numId w:val="2"/>
        </w:numPr>
        <w:tabs>
          <w:tab w:val="left" w:pos="0"/>
          <w:tab w:val="left" w:pos="270"/>
        </w:tabs>
        <w:spacing w:after="60"/>
        <w:ind w:left="0" w:firstLine="0"/>
        <w:jc w:val="both"/>
        <w:rPr>
          <w:b/>
        </w:rPr>
      </w:pPr>
      <w:r w:rsidRPr="00A14131">
        <w:rPr>
          <w:b/>
        </w:rPr>
        <w:t xml:space="preserve">Notes 01: </w:t>
      </w:r>
    </w:p>
    <w:p w14:paraId="45B01150" w14:textId="77777777" w:rsidR="005034D0" w:rsidRPr="00A14131" w:rsidRDefault="005034D0" w:rsidP="005034D0">
      <w:pPr>
        <w:pStyle w:val="ListParagraph"/>
        <w:numPr>
          <w:ilvl w:val="1"/>
          <w:numId w:val="2"/>
        </w:numPr>
        <w:tabs>
          <w:tab w:val="left" w:pos="0"/>
          <w:tab w:val="left" w:pos="270"/>
        </w:tabs>
        <w:spacing w:after="60"/>
        <w:jc w:val="both"/>
        <w:rPr>
          <w:bCs/>
          <w:i/>
          <w:iCs/>
        </w:rPr>
      </w:pPr>
      <w:r w:rsidRPr="00A14131">
        <w:rPr>
          <w:bCs/>
          <w:i/>
          <w:iCs/>
        </w:rPr>
        <w:t>You can create new functions if you think they are necessary.</w:t>
      </w:r>
    </w:p>
    <w:p w14:paraId="4B78E316" w14:textId="68209990" w:rsidR="005034D0" w:rsidRPr="00A14131" w:rsidRDefault="005034D0" w:rsidP="005034D0">
      <w:pPr>
        <w:pStyle w:val="ListParagraph"/>
        <w:numPr>
          <w:ilvl w:val="1"/>
          <w:numId w:val="2"/>
        </w:numPr>
        <w:tabs>
          <w:tab w:val="left" w:pos="0"/>
          <w:tab w:val="left" w:pos="270"/>
        </w:tabs>
        <w:spacing w:after="60"/>
        <w:jc w:val="both"/>
        <w:rPr>
          <w:bCs/>
          <w:i/>
          <w:iCs/>
        </w:rPr>
      </w:pPr>
      <w:r w:rsidRPr="00A14131">
        <w:rPr>
          <w:bCs/>
          <w:i/>
          <w:iCs/>
        </w:rPr>
        <w:t>Carefully read the instructions in each question to complete the practical exam.</w:t>
      </w:r>
    </w:p>
    <w:p w14:paraId="128A4FBF" w14:textId="27AEB15F" w:rsidR="005034D0" w:rsidRPr="00A14131" w:rsidRDefault="005034D0" w:rsidP="005034D0">
      <w:pPr>
        <w:pStyle w:val="ListParagraph"/>
        <w:numPr>
          <w:ilvl w:val="0"/>
          <w:numId w:val="2"/>
        </w:numPr>
        <w:tabs>
          <w:tab w:val="left" w:pos="0"/>
          <w:tab w:val="left" w:pos="270"/>
        </w:tabs>
        <w:spacing w:after="60"/>
        <w:ind w:left="0" w:firstLine="0"/>
        <w:jc w:val="both"/>
        <w:rPr>
          <w:b/>
        </w:rPr>
      </w:pPr>
      <w:r w:rsidRPr="00A14131">
        <w:rPr>
          <w:b/>
        </w:rPr>
        <w:t xml:space="preserve">Notes 02: </w:t>
      </w:r>
    </w:p>
    <w:p w14:paraId="5F21FC92" w14:textId="37D1ED81" w:rsidR="005034D0" w:rsidRPr="00A14131" w:rsidRDefault="005034D0" w:rsidP="005034D0">
      <w:pPr>
        <w:pStyle w:val="ListParagraph"/>
        <w:numPr>
          <w:ilvl w:val="1"/>
          <w:numId w:val="2"/>
        </w:numPr>
        <w:tabs>
          <w:tab w:val="left" w:pos="0"/>
          <w:tab w:val="left" w:pos="270"/>
        </w:tabs>
        <w:spacing w:after="60"/>
        <w:jc w:val="both"/>
        <w:rPr>
          <w:bCs/>
          <w:i/>
          <w:iCs/>
        </w:rPr>
      </w:pPr>
      <w:r w:rsidRPr="00A14131">
        <w:rPr>
          <w:bCs/>
          <w:i/>
          <w:iCs/>
        </w:rPr>
        <w:t xml:space="preserve">The </w:t>
      </w:r>
      <w:r w:rsidRPr="00A14131">
        <w:rPr>
          <w:b/>
          <w:i/>
          <w:iCs/>
          <w:color w:val="FF0000"/>
          <w:u w:val="single"/>
        </w:rPr>
        <w:t xml:space="preserve">input and expected </w:t>
      </w:r>
      <w:r w:rsidR="00A14131" w:rsidRPr="00A14131">
        <w:rPr>
          <w:b/>
          <w:i/>
          <w:iCs/>
          <w:color w:val="FF0000"/>
          <w:u w:val="single"/>
        </w:rPr>
        <w:t>output</w:t>
      </w:r>
      <w:r w:rsidRPr="00A14131">
        <w:rPr>
          <w:b/>
          <w:i/>
          <w:iCs/>
          <w:color w:val="FF0000"/>
          <w:u w:val="single"/>
        </w:rPr>
        <w:t xml:space="preserve"> </w:t>
      </w:r>
      <w:r w:rsidR="00A14131" w:rsidRPr="00A14131">
        <w:rPr>
          <w:b/>
          <w:i/>
          <w:iCs/>
          <w:color w:val="FF0000"/>
          <w:u w:val="single"/>
        </w:rPr>
        <w:t>below</w:t>
      </w:r>
      <w:r w:rsidRPr="00A14131">
        <w:rPr>
          <w:b/>
          <w:i/>
          <w:iCs/>
          <w:color w:val="FF0000"/>
        </w:rPr>
        <w:t xml:space="preserve"> </w:t>
      </w:r>
      <w:r w:rsidRPr="00A14131">
        <w:rPr>
          <w:bCs/>
          <w:i/>
          <w:iCs/>
        </w:rPr>
        <w:t>are only used</w:t>
      </w:r>
      <w:r w:rsidRPr="00A14131">
        <w:rPr>
          <w:b/>
          <w:i/>
          <w:iCs/>
        </w:rPr>
        <w:t xml:space="preserve"> </w:t>
      </w:r>
      <w:r w:rsidRPr="00A14131">
        <w:rPr>
          <w:b/>
          <w:i/>
          <w:iCs/>
          <w:color w:val="FF0000"/>
          <w:u w:val="single"/>
        </w:rPr>
        <w:t>to test your codes</w:t>
      </w:r>
      <w:r w:rsidRPr="00A14131">
        <w:rPr>
          <w:bCs/>
          <w:i/>
          <w:iCs/>
        </w:rPr>
        <w:t xml:space="preserve">. </w:t>
      </w:r>
    </w:p>
    <w:p w14:paraId="4032A6A1" w14:textId="6CF95EFD" w:rsidR="005034D0" w:rsidRPr="00A14131" w:rsidRDefault="005034D0" w:rsidP="00A14131">
      <w:pPr>
        <w:pStyle w:val="ListParagraph"/>
        <w:numPr>
          <w:ilvl w:val="1"/>
          <w:numId w:val="2"/>
        </w:numPr>
        <w:tabs>
          <w:tab w:val="left" w:pos="0"/>
          <w:tab w:val="left" w:pos="270"/>
        </w:tabs>
        <w:spacing w:after="60"/>
        <w:jc w:val="both"/>
        <w:rPr>
          <w:bCs/>
          <w:i/>
          <w:iCs/>
        </w:rPr>
      </w:pPr>
      <w:r w:rsidRPr="00A14131">
        <w:rPr>
          <w:bCs/>
          <w:i/>
          <w:iCs/>
        </w:rPr>
        <w:t xml:space="preserve">The input and expected </w:t>
      </w:r>
      <w:r w:rsidR="00A14131" w:rsidRPr="00A14131">
        <w:rPr>
          <w:bCs/>
          <w:i/>
          <w:iCs/>
        </w:rPr>
        <w:t>output</w:t>
      </w:r>
      <w:r w:rsidRPr="00A14131">
        <w:rPr>
          <w:bCs/>
          <w:i/>
          <w:iCs/>
        </w:rPr>
        <w:t xml:space="preserve"> in the </w:t>
      </w:r>
      <w:r w:rsidRPr="00A14131">
        <w:rPr>
          <w:b/>
          <w:i/>
          <w:iCs/>
          <w:color w:val="FF0000"/>
          <w:u w:val="single"/>
        </w:rPr>
        <w:t>real testcases</w:t>
      </w:r>
      <w:r w:rsidRPr="00A14131">
        <w:rPr>
          <w:bCs/>
          <w:i/>
          <w:iCs/>
          <w:color w:val="FF0000"/>
        </w:rPr>
        <w:t xml:space="preserve"> </w:t>
      </w:r>
      <w:r w:rsidRPr="00A14131">
        <w:rPr>
          <w:bCs/>
          <w:i/>
          <w:iCs/>
        </w:rPr>
        <w:t xml:space="preserve">(for marking) are </w:t>
      </w:r>
      <w:r w:rsidRPr="00A14131">
        <w:rPr>
          <w:b/>
          <w:i/>
          <w:iCs/>
          <w:color w:val="FF0000"/>
          <w:u w:val="single"/>
        </w:rPr>
        <w:t>different</w:t>
      </w:r>
      <w:r w:rsidRPr="00A14131">
        <w:rPr>
          <w:bCs/>
          <w:i/>
          <w:iCs/>
        </w:rPr>
        <w:t>.</w:t>
      </w:r>
      <w:bookmarkEnd w:id="0"/>
    </w:p>
    <w:p w14:paraId="55A86F49" w14:textId="77777777" w:rsidR="00A14131" w:rsidRPr="00A14131" w:rsidRDefault="00A14131" w:rsidP="00A14131">
      <w:pPr>
        <w:pStyle w:val="ListParagraph"/>
        <w:tabs>
          <w:tab w:val="left" w:pos="0"/>
          <w:tab w:val="left" w:pos="270"/>
        </w:tabs>
        <w:spacing w:after="60"/>
        <w:ind w:left="1440"/>
        <w:jc w:val="both"/>
        <w:rPr>
          <w:b/>
          <w:bCs/>
          <w:i/>
          <w:iCs/>
          <w:color w:val="FF0000"/>
        </w:rPr>
      </w:pPr>
    </w:p>
    <w:p w14:paraId="4042465D" w14:textId="5A7EDF45" w:rsidR="000F6F54" w:rsidRDefault="000F6F54" w:rsidP="00A00569">
      <w:pPr>
        <w:spacing w:after="60"/>
        <w:jc w:val="both"/>
        <w:rPr>
          <w:b/>
        </w:rPr>
      </w:pPr>
      <w:r>
        <w:rPr>
          <w:b/>
        </w:rPr>
        <w:t>=====================================================================================</w:t>
      </w:r>
    </w:p>
    <w:bookmarkEnd w:id="1"/>
    <w:p w14:paraId="28254C25" w14:textId="7D33F9DC" w:rsidR="002900BF" w:rsidRDefault="00FD03F6" w:rsidP="00A00569">
      <w:pPr>
        <w:jc w:val="both"/>
        <w:rPr>
          <w:b/>
        </w:rPr>
      </w:pPr>
      <w:r>
        <w:rPr>
          <w:b/>
          <w:u w:val="single"/>
        </w:rPr>
        <w:t>Question</w:t>
      </w:r>
      <w:r w:rsidR="00A14131">
        <w:rPr>
          <w:b/>
          <w:u w:val="single"/>
        </w:rPr>
        <w:t>s</w:t>
      </w:r>
      <w:r>
        <w:rPr>
          <w:b/>
          <w:u w:val="single"/>
        </w:rPr>
        <w:t>:</w:t>
      </w:r>
      <w:r w:rsidR="00646049" w:rsidRPr="00646049">
        <w:rPr>
          <w:b/>
        </w:rPr>
        <w:t xml:space="preserve"> </w:t>
      </w:r>
      <w:r w:rsidR="002900BF">
        <w:rPr>
          <w:b/>
        </w:rPr>
        <w:t>(</w:t>
      </w:r>
      <w:r w:rsidR="00A14131">
        <w:rPr>
          <w:b/>
        </w:rPr>
        <w:t>10</w:t>
      </w:r>
      <w:r w:rsidR="002900BF">
        <w:rPr>
          <w:b/>
        </w:rPr>
        <w:t xml:space="preserve"> marks)</w:t>
      </w:r>
    </w:p>
    <w:p w14:paraId="64409210" w14:textId="2DE12613" w:rsidR="008F223F" w:rsidRPr="008F223F" w:rsidRDefault="002900BF" w:rsidP="008F223F">
      <w:pPr>
        <w:spacing w:after="120" w:line="240" w:lineRule="auto"/>
        <w:jc w:val="both"/>
      </w:pPr>
      <w:r w:rsidRPr="008F223F">
        <w:t>The given file Q1</w:t>
      </w:r>
      <w:r w:rsidR="00C02F36" w:rsidRPr="008F223F">
        <w:t>.py</w:t>
      </w:r>
      <w:r w:rsidRPr="008F223F">
        <w:t xml:space="preserve"> already contains statements </w:t>
      </w:r>
      <w:r w:rsidR="008F223F" w:rsidRPr="008F223F">
        <w:t xml:space="preserve">to implement a program for managing a </w:t>
      </w:r>
      <w:proofErr w:type="gramStart"/>
      <w:r w:rsidR="005B523A">
        <w:t>Hotel</w:t>
      </w:r>
      <w:proofErr w:type="gramEnd"/>
      <w:r w:rsidR="008F223F" w:rsidRPr="008F223F">
        <w:t>. The structure of the main classes is as follows:</w:t>
      </w:r>
    </w:p>
    <w:p w14:paraId="68AD80F0" w14:textId="526924E2" w:rsidR="005B523A" w:rsidRDefault="008F223F" w:rsidP="008F223F">
      <w:pPr>
        <w:pStyle w:val="ListParagraph"/>
        <w:numPr>
          <w:ilvl w:val="0"/>
          <w:numId w:val="5"/>
        </w:numPr>
        <w:spacing w:after="120" w:line="240" w:lineRule="auto"/>
        <w:jc w:val="both"/>
      </w:pPr>
      <w:r w:rsidRPr="008F223F">
        <w:t xml:space="preserve">Class </w:t>
      </w:r>
      <w:r w:rsidR="00CC524C">
        <w:rPr>
          <w:b/>
          <w:bCs/>
          <w:color w:val="FF0000"/>
        </w:rPr>
        <w:t>Room</w:t>
      </w:r>
      <w:r w:rsidRPr="008F223F">
        <w:t xml:space="preserve">: contains information about a </w:t>
      </w:r>
      <w:r w:rsidR="00CC524C">
        <w:t>Room</w:t>
      </w:r>
      <w:r w:rsidRPr="008F223F">
        <w:t xml:space="preserve"> object, including</w:t>
      </w:r>
      <w:r w:rsidR="005B523A">
        <w:t>:</w:t>
      </w:r>
    </w:p>
    <w:p w14:paraId="7D3B4028" w14:textId="0755D006" w:rsidR="005B523A" w:rsidRPr="00B60C48" w:rsidRDefault="005B523A" w:rsidP="005B523A">
      <w:pPr>
        <w:pStyle w:val="ListParagraph"/>
        <w:numPr>
          <w:ilvl w:val="1"/>
          <w:numId w:val="5"/>
        </w:numPr>
        <w:spacing w:after="120" w:line="240" w:lineRule="auto"/>
        <w:jc w:val="both"/>
      </w:pPr>
      <w:r>
        <w:rPr>
          <w:b/>
          <w:bCs/>
          <w:color w:val="FF0000"/>
        </w:rPr>
        <w:t>c</w:t>
      </w:r>
      <w:r w:rsidR="008F223F" w:rsidRPr="008F223F">
        <w:rPr>
          <w:b/>
          <w:bCs/>
          <w:color w:val="FF0000"/>
        </w:rPr>
        <w:t>ode</w:t>
      </w:r>
      <w:r w:rsidR="00373CCE">
        <w:rPr>
          <w:b/>
          <w:bCs/>
          <w:color w:val="FF0000"/>
        </w:rPr>
        <w:t xml:space="preserve"> </w:t>
      </w:r>
      <w:r w:rsidR="00373CCE" w:rsidRPr="00B60C48">
        <w:t>(001, 002, 003, … 101, 102, 103, …)</w:t>
      </w:r>
    </w:p>
    <w:p w14:paraId="48DC2AB9" w14:textId="30556BEB" w:rsidR="00CA58DF" w:rsidRDefault="00CA58DF" w:rsidP="005B523A">
      <w:pPr>
        <w:pStyle w:val="ListParagraph"/>
        <w:numPr>
          <w:ilvl w:val="1"/>
          <w:numId w:val="5"/>
        </w:numPr>
        <w:spacing w:after="120" w:line="240" w:lineRule="auto"/>
        <w:jc w:val="both"/>
      </w:pPr>
      <w:r>
        <w:rPr>
          <w:b/>
          <w:bCs/>
          <w:color w:val="FF0000"/>
        </w:rPr>
        <w:t xml:space="preserve">status: </w:t>
      </w:r>
      <w:r w:rsidRPr="00CA58DF">
        <w:t xml:space="preserve">is 0 </w:t>
      </w:r>
      <w:r>
        <w:t>(</w:t>
      </w:r>
      <w:r w:rsidRPr="00CA58DF">
        <w:t>i</w:t>
      </w:r>
      <w:r>
        <w:t>f</w:t>
      </w:r>
      <w:r w:rsidRPr="00CA58DF">
        <w:t xml:space="preserve"> the </w:t>
      </w:r>
      <w:r w:rsidR="00CC524C">
        <w:t>Room</w:t>
      </w:r>
      <w:r w:rsidRPr="00CA58DF">
        <w:t xml:space="preserve"> is empty</w:t>
      </w:r>
      <w:r>
        <w:t>)</w:t>
      </w:r>
      <w:r w:rsidRPr="00CA58DF">
        <w:t xml:space="preserve">, </w:t>
      </w:r>
      <w:r>
        <w:t>or</w:t>
      </w:r>
      <w:r w:rsidRPr="00CA58DF">
        <w:t xml:space="preserve"> 1 </w:t>
      </w:r>
      <w:r>
        <w:t>(</w:t>
      </w:r>
      <w:r w:rsidRPr="00CA58DF">
        <w:t xml:space="preserve">if there is/are customer(s) in the </w:t>
      </w:r>
      <w:r w:rsidR="00CC524C">
        <w:t>Room</w:t>
      </w:r>
      <w:r>
        <w:t>)</w:t>
      </w:r>
    </w:p>
    <w:p w14:paraId="13EC877C" w14:textId="72E53E88" w:rsidR="005B523A" w:rsidRPr="005B523A" w:rsidRDefault="00251202" w:rsidP="005B523A">
      <w:pPr>
        <w:pStyle w:val="ListParagraph"/>
        <w:numPr>
          <w:ilvl w:val="1"/>
          <w:numId w:val="5"/>
        </w:numPr>
        <w:spacing w:after="120" w:line="240" w:lineRule="auto"/>
        <w:jc w:val="both"/>
      </w:pPr>
      <w:r>
        <w:rPr>
          <w:b/>
          <w:bCs/>
          <w:color w:val="FF0000"/>
        </w:rPr>
        <w:t>size</w:t>
      </w:r>
      <w:r w:rsidR="00373CCE">
        <w:rPr>
          <w:b/>
          <w:bCs/>
          <w:color w:val="FF0000"/>
        </w:rPr>
        <w:t xml:space="preserve"> (must be &gt; 0)</w:t>
      </w:r>
      <w:r w:rsidR="005B523A">
        <w:t xml:space="preserve">: the maximum number of people renting/using this </w:t>
      </w:r>
      <w:r w:rsidR="00CC524C">
        <w:t>Room</w:t>
      </w:r>
    </w:p>
    <w:p w14:paraId="1C305857" w14:textId="28E78428" w:rsidR="008F223F" w:rsidRPr="008F223F" w:rsidRDefault="004B7DCC" w:rsidP="005B523A">
      <w:pPr>
        <w:pStyle w:val="ListParagraph"/>
        <w:numPr>
          <w:ilvl w:val="1"/>
          <w:numId w:val="5"/>
        </w:numPr>
        <w:spacing w:after="120" w:line="240" w:lineRule="auto"/>
        <w:jc w:val="both"/>
      </w:pPr>
      <w:r>
        <w:rPr>
          <w:b/>
          <w:bCs/>
          <w:color w:val="FF0000"/>
        </w:rPr>
        <w:t>price</w:t>
      </w:r>
      <w:r w:rsidR="00373CCE">
        <w:rPr>
          <w:b/>
          <w:bCs/>
          <w:color w:val="FF0000"/>
        </w:rPr>
        <w:t xml:space="preserve"> (must be &gt; 0)</w:t>
      </w:r>
    </w:p>
    <w:p w14:paraId="05B9C3FF" w14:textId="2100E256" w:rsidR="008F223F" w:rsidRPr="008F223F" w:rsidRDefault="008F223F" w:rsidP="008F223F">
      <w:pPr>
        <w:pStyle w:val="ListParagraph"/>
        <w:numPr>
          <w:ilvl w:val="0"/>
          <w:numId w:val="5"/>
        </w:numPr>
        <w:spacing w:after="120" w:line="240" w:lineRule="auto"/>
        <w:jc w:val="both"/>
      </w:pPr>
      <w:r w:rsidRPr="008F223F">
        <w:t xml:space="preserve">Class </w:t>
      </w:r>
      <w:r w:rsidRPr="008F223F">
        <w:rPr>
          <w:b/>
          <w:bCs/>
          <w:color w:val="FF0000"/>
        </w:rPr>
        <w:t>Node</w:t>
      </w:r>
      <w:r w:rsidRPr="008F223F">
        <w:t xml:space="preserve">: includes </w:t>
      </w:r>
      <w:r w:rsidR="00B60C48" w:rsidRPr="00B60C48">
        <w:rPr>
          <w:b/>
          <w:bCs/>
          <w:color w:val="FF0000"/>
        </w:rPr>
        <w:t>info</w:t>
      </w:r>
      <w:r w:rsidR="00B60C48" w:rsidRPr="00B60C48">
        <w:rPr>
          <w:color w:val="FF0000"/>
        </w:rPr>
        <w:t xml:space="preserve"> </w:t>
      </w:r>
      <w:r w:rsidR="00B60C48">
        <w:t>(</w:t>
      </w:r>
      <w:r w:rsidRPr="008F223F">
        <w:t xml:space="preserve">a </w:t>
      </w:r>
      <w:r w:rsidR="00CC524C">
        <w:t>Room</w:t>
      </w:r>
      <w:r w:rsidRPr="008F223F">
        <w:t xml:space="preserve"> object</w:t>
      </w:r>
      <w:r w:rsidR="00B60C48">
        <w:t>)</w:t>
      </w:r>
      <w:r w:rsidRPr="008F223F">
        <w:t xml:space="preserve"> and </w:t>
      </w:r>
      <w:r w:rsidRPr="00B60C48">
        <w:rPr>
          <w:b/>
          <w:bCs/>
          <w:color w:val="FF0000"/>
        </w:rPr>
        <w:t>next</w:t>
      </w:r>
      <w:r w:rsidRPr="00B60C48">
        <w:rPr>
          <w:color w:val="FF0000"/>
        </w:rPr>
        <w:t xml:space="preserve"> </w:t>
      </w:r>
      <w:r w:rsidR="00B60C48">
        <w:t xml:space="preserve">(a </w:t>
      </w:r>
      <w:r w:rsidRPr="008F223F">
        <w:t>pointer for linking</w:t>
      </w:r>
      <w:r w:rsidR="00B60C48">
        <w:t>)</w:t>
      </w:r>
      <w:r w:rsidRPr="008F223F">
        <w:t>.</w:t>
      </w:r>
    </w:p>
    <w:p w14:paraId="42A0BE91" w14:textId="6FB623D4" w:rsidR="008F223F" w:rsidRPr="008F223F" w:rsidRDefault="008F223F" w:rsidP="008F223F">
      <w:pPr>
        <w:pStyle w:val="ListParagraph"/>
        <w:numPr>
          <w:ilvl w:val="0"/>
          <w:numId w:val="5"/>
        </w:numPr>
        <w:spacing w:after="120" w:line="240" w:lineRule="auto"/>
        <w:jc w:val="both"/>
      </w:pPr>
      <w:r w:rsidRPr="008F223F">
        <w:t xml:space="preserve">Class </w:t>
      </w:r>
      <w:proofErr w:type="spellStart"/>
      <w:r w:rsidRPr="008F223F">
        <w:rPr>
          <w:b/>
          <w:bCs/>
          <w:color w:val="FF0000"/>
        </w:rPr>
        <w:t>dataList</w:t>
      </w:r>
      <w:proofErr w:type="spellEnd"/>
      <w:r w:rsidRPr="008F223F">
        <w:t xml:space="preserve">: is </w:t>
      </w:r>
      <w:r w:rsidRPr="008F223F">
        <w:rPr>
          <w:b/>
          <w:bCs/>
          <w:color w:val="FF0000"/>
        </w:rPr>
        <w:t>a singly linked list</w:t>
      </w:r>
      <w:r w:rsidRPr="008F223F">
        <w:rPr>
          <w:color w:val="FF0000"/>
        </w:rPr>
        <w:t xml:space="preserve"> </w:t>
      </w:r>
      <w:r w:rsidRPr="008F223F">
        <w:t xml:space="preserve">that manages regular Nodes with complete information. This class plays the role of managing all </w:t>
      </w:r>
      <w:r w:rsidR="00CC524C">
        <w:t>Room</w:t>
      </w:r>
      <w:r w:rsidRPr="008F223F">
        <w:t xml:space="preserve"> in the </w:t>
      </w:r>
      <w:r w:rsidR="005B523A">
        <w:t>Hotel</w:t>
      </w:r>
      <w:r w:rsidRPr="008F223F">
        <w:t>.</w:t>
      </w:r>
    </w:p>
    <w:p w14:paraId="2BBB8B9B" w14:textId="6B2FD980" w:rsidR="008F223F" w:rsidRPr="008F223F" w:rsidRDefault="008F223F" w:rsidP="008F223F">
      <w:pPr>
        <w:pStyle w:val="ListParagraph"/>
        <w:numPr>
          <w:ilvl w:val="0"/>
          <w:numId w:val="5"/>
        </w:numPr>
        <w:spacing w:after="120" w:line="240" w:lineRule="auto"/>
        <w:jc w:val="both"/>
      </w:pPr>
      <w:r w:rsidRPr="008F223F">
        <w:lastRenderedPageBreak/>
        <w:t xml:space="preserve">Class </w:t>
      </w:r>
      <w:proofErr w:type="spellStart"/>
      <w:r w:rsidRPr="008F223F">
        <w:rPr>
          <w:b/>
          <w:bCs/>
          <w:color w:val="FF0000"/>
        </w:rPr>
        <w:t>requestQueue</w:t>
      </w:r>
      <w:proofErr w:type="spellEnd"/>
      <w:r w:rsidRPr="008F223F">
        <w:t xml:space="preserve">: is </w:t>
      </w:r>
      <w:r w:rsidRPr="008F223F">
        <w:rPr>
          <w:b/>
          <w:bCs/>
          <w:color w:val="FF0000"/>
        </w:rPr>
        <w:t>a queue</w:t>
      </w:r>
      <w:r w:rsidRPr="008F223F">
        <w:rPr>
          <w:color w:val="FF0000"/>
        </w:rPr>
        <w:t xml:space="preserve"> </w:t>
      </w:r>
      <w:r w:rsidRPr="008F223F">
        <w:t xml:space="preserve">structure </w:t>
      </w:r>
      <w:r>
        <w:t>(</w:t>
      </w:r>
      <w:r w:rsidRPr="008F223F">
        <w:t>implemented as a linked list</w:t>
      </w:r>
      <w:r>
        <w:t>)</w:t>
      </w:r>
      <w:r w:rsidRPr="008F223F">
        <w:t xml:space="preserve">, where the component </w:t>
      </w:r>
      <w:r w:rsidR="00B60C48" w:rsidRPr="00B60C48">
        <w:rPr>
          <w:b/>
          <w:bCs/>
          <w:color w:val="FF0000"/>
        </w:rPr>
        <w:t>info</w:t>
      </w:r>
      <w:r w:rsidRPr="00B60C48">
        <w:rPr>
          <w:color w:val="FF0000"/>
        </w:rPr>
        <w:t xml:space="preserve"> </w:t>
      </w:r>
      <w:r w:rsidRPr="008F223F">
        <w:t xml:space="preserve">of the Nodes </w:t>
      </w:r>
      <w:r w:rsidRPr="00B60C48">
        <w:rPr>
          <w:b/>
          <w:bCs/>
          <w:color w:val="FF0000"/>
        </w:rPr>
        <w:t xml:space="preserve">contains </w:t>
      </w:r>
      <w:r w:rsidR="00B60C48" w:rsidRPr="00B60C48">
        <w:rPr>
          <w:b/>
          <w:bCs/>
          <w:color w:val="FF0000"/>
        </w:rPr>
        <w:t>only size</w:t>
      </w:r>
      <w:r w:rsidR="00B60C48" w:rsidRPr="00B60C48">
        <w:rPr>
          <w:color w:val="FF0000"/>
        </w:rPr>
        <w:t xml:space="preserve"> </w:t>
      </w:r>
      <w:r w:rsidR="00B60C48">
        <w:t>(</w:t>
      </w:r>
      <w:r w:rsidRPr="008F223F">
        <w:t xml:space="preserve">the </w:t>
      </w:r>
      <w:r w:rsidR="005B523A">
        <w:t>number of people</w:t>
      </w:r>
      <w:r w:rsidRPr="008F223F">
        <w:t xml:space="preserve"> </w:t>
      </w:r>
      <w:r w:rsidR="00B60C48">
        <w:t xml:space="preserve">renting the </w:t>
      </w:r>
      <w:r w:rsidR="00CC524C">
        <w:t>Room</w:t>
      </w:r>
      <w:r w:rsidR="00B60C48">
        <w:t xml:space="preserve">) </w:t>
      </w:r>
      <w:r w:rsidRPr="008F223F">
        <w:t xml:space="preserve">and </w:t>
      </w:r>
      <w:r w:rsidR="00B60C48" w:rsidRPr="00B60C48">
        <w:rPr>
          <w:b/>
          <w:bCs/>
          <w:color w:val="FF0000"/>
        </w:rPr>
        <w:t>price</w:t>
      </w:r>
      <w:r w:rsidR="00B60C48" w:rsidRPr="00B60C48">
        <w:rPr>
          <w:color w:val="FF0000"/>
        </w:rPr>
        <w:t xml:space="preserve"> </w:t>
      </w:r>
      <w:r w:rsidR="00B60C48">
        <w:t xml:space="preserve">(the expected price, or the maximum money the </w:t>
      </w:r>
      <w:proofErr w:type="spellStart"/>
      <w:r w:rsidR="00B60C48">
        <w:t>the</w:t>
      </w:r>
      <w:proofErr w:type="spellEnd"/>
      <w:r w:rsidR="00B60C48">
        <w:t xml:space="preserve"> customer(s) can pay)</w:t>
      </w:r>
      <w:r w:rsidRPr="008F223F">
        <w:t>.</w:t>
      </w:r>
      <w:r w:rsidR="00B60C48">
        <w:t xml:space="preserve"> Note: </w:t>
      </w:r>
      <w:r w:rsidR="00B60C48" w:rsidRPr="00B60C48">
        <w:rPr>
          <w:b/>
          <w:bCs/>
          <w:color w:val="FF0000"/>
        </w:rPr>
        <w:t>size&gt;0 and price&gt;0</w:t>
      </w:r>
      <w:r w:rsidR="00B60C48">
        <w:t>.</w:t>
      </w:r>
    </w:p>
    <w:p w14:paraId="54E7855C" w14:textId="1A963A37" w:rsidR="008F223F" w:rsidRPr="008F223F" w:rsidRDefault="008F223F" w:rsidP="008F223F">
      <w:pPr>
        <w:pStyle w:val="ListParagraph"/>
        <w:numPr>
          <w:ilvl w:val="0"/>
          <w:numId w:val="5"/>
        </w:numPr>
        <w:spacing w:after="120" w:line="240" w:lineRule="auto"/>
        <w:jc w:val="both"/>
      </w:pPr>
      <w:r w:rsidRPr="008F223F">
        <w:t xml:space="preserve">Class </w:t>
      </w:r>
      <w:r w:rsidR="005B523A">
        <w:rPr>
          <w:b/>
          <w:bCs/>
          <w:color w:val="FF0000"/>
        </w:rPr>
        <w:t>Hotel</w:t>
      </w:r>
      <w:r w:rsidRPr="008F223F">
        <w:t xml:space="preserve">: is the main class of the program, containing a </w:t>
      </w:r>
      <w:proofErr w:type="spellStart"/>
      <w:r w:rsidRPr="008F223F">
        <w:t>dataList</w:t>
      </w:r>
      <w:proofErr w:type="spellEnd"/>
      <w:r w:rsidRPr="008F223F">
        <w:t xml:space="preserve"> used to </w:t>
      </w:r>
      <w:r w:rsidR="005B523A">
        <w:t>manage the</w:t>
      </w:r>
      <w:r w:rsidRPr="008F223F">
        <w:t xml:space="preserve"> </w:t>
      </w:r>
      <w:r w:rsidR="00CC524C">
        <w:t>Room</w:t>
      </w:r>
      <w:r w:rsidRPr="008F223F">
        <w:t xml:space="preserve"> </w:t>
      </w:r>
      <w:r w:rsidR="005B523A">
        <w:t xml:space="preserve">objects </w:t>
      </w:r>
      <w:r w:rsidRPr="008F223F">
        <w:t xml:space="preserve">and a </w:t>
      </w:r>
      <w:proofErr w:type="spellStart"/>
      <w:r w:rsidRPr="008F223F">
        <w:t>requestQueue</w:t>
      </w:r>
      <w:proofErr w:type="spellEnd"/>
      <w:r w:rsidRPr="008F223F">
        <w:t xml:space="preserve"> corresponding to a queue </w:t>
      </w:r>
      <w:r w:rsidR="005B523A">
        <w:t>of order</w:t>
      </w:r>
      <w:r w:rsidRPr="008F223F">
        <w:t>.</w:t>
      </w:r>
    </w:p>
    <w:p w14:paraId="39E6F07F" w14:textId="122B7A59" w:rsidR="002900BF" w:rsidRPr="008F223F" w:rsidRDefault="008F223F" w:rsidP="008F223F">
      <w:pPr>
        <w:spacing w:after="120" w:line="240" w:lineRule="auto"/>
        <w:jc w:val="both"/>
      </w:pPr>
      <w:r w:rsidRPr="008F223F">
        <w:t>Students are required to carefully read the provided code segments to fully understand the relationships between the classes and the functions within each class. The specific task of the test is to execute the following requirements:</w:t>
      </w:r>
    </w:p>
    <w:p w14:paraId="4A669EC2" w14:textId="645AB5DD" w:rsidR="00BC2EF5" w:rsidRDefault="0060641E" w:rsidP="008F223F">
      <w:pPr>
        <w:pStyle w:val="ListParagraph"/>
        <w:numPr>
          <w:ilvl w:val="0"/>
          <w:numId w:val="4"/>
        </w:numPr>
        <w:spacing w:after="40" w:line="216" w:lineRule="auto"/>
        <w:contextualSpacing w:val="0"/>
        <w:jc w:val="both"/>
      </w:pPr>
      <w:r w:rsidRPr="008F223F">
        <w:t xml:space="preserve">f1(): </w:t>
      </w:r>
      <w:r w:rsidR="00BC2EF5">
        <w:t xml:space="preserve">2.5 marks </w:t>
      </w:r>
      <w:r w:rsidR="00171282">
        <w:t>– Load data</w:t>
      </w:r>
    </w:p>
    <w:p w14:paraId="566F2D7A" w14:textId="77777777" w:rsidR="00CC524C" w:rsidRDefault="008F223F" w:rsidP="00BC2EF5">
      <w:pPr>
        <w:pStyle w:val="ListParagraph"/>
        <w:spacing w:after="40" w:line="216" w:lineRule="auto"/>
        <w:contextualSpacing w:val="0"/>
        <w:jc w:val="both"/>
      </w:pPr>
      <w:r w:rsidRPr="008F223F">
        <w:t>To complete the requirement f1</w:t>
      </w:r>
      <w:r w:rsidR="00CC524C">
        <w:t>()</w:t>
      </w:r>
      <w:r w:rsidRPr="008F223F">
        <w:t xml:space="preserve">, students need to fulfill two specific tasks: implement the function </w:t>
      </w:r>
      <w:proofErr w:type="spellStart"/>
      <w:proofErr w:type="gramStart"/>
      <w:r w:rsidRPr="008F223F">
        <w:rPr>
          <w:b/>
          <w:bCs/>
          <w:color w:val="FF0000"/>
        </w:rPr>
        <w:t>addLast</w:t>
      </w:r>
      <w:proofErr w:type="spellEnd"/>
      <w:r>
        <w:rPr>
          <w:b/>
          <w:bCs/>
          <w:color w:val="FF0000"/>
        </w:rPr>
        <w:t>(</w:t>
      </w:r>
      <w:proofErr w:type="gramEnd"/>
      <w:r>
        <w:rPr>
          <w:b/>
          <w:bCs/>
          <w:color w:val="FF0000"/>
        </w:rPr>
        <w:t>)</w:t>
      </w:r>
      <w:r w:rsidRPr="008F223F">
        <w:rPr>
          <w:color w:val="FF0000"/>
        </w:rPr>
        <w:t xml:space="preserve"> </w:t>
      </w:r>
      <w:r w:rsidRPr="008F223F">
        <w:t xml:space="preserve">in the </w:t>
      </w:r>
      <w:proofErr w:type="spellStart"/>
      <w:r w:rsidRPr="008F223F">
        <w:t>dataList</w:t>
      </w:r>
      <w:proofErr w:type="spellEnd"/>
      <w:r w:rsidRPr="008F223F">
        <w:t xml:space="preserve"> </w:t>
      </w:r>
      <w:r w:rsidR="00CC524C">
        <w:t>class</w:t>
      </w:r>
      <w:r w:rsidRPr="008F223F">
        <w:t xml:space="preserve"> and the function </w:t>
      </w:r>
      <w:proofErr w:type="spellStart"/>
      <w:r w:rsidRPr="008F223F">
        <w:rPr>
          <w:b/>
          <w:bCs/>
          <w:color w:val="FF0000"/>
        </w:rPr>
        <w:t>enQueue</w:t>
      </w:r>
      <w:proofErr w:type="spellEnd"/>
      <w:r>
        <w:rPr>
          <w:b/>
          <w:bCs/>
          <w:color w:val="FF0000"/>
        </w:rPr>
        <w:t>()</w:t>
      </w:r>
      <w:r w:rsidRPr="008F223F">
        <w:rPr>
          <w:color w:val="FF0000"/>
        </w:rPr>
        <w:t xml:space="preserve"> </w:t>
      </w:r>
      <w:r w:rsidRPr="008F223F">
        <w:t xml:space="preserve">(similar to </w:t>
      </w:r>
      <w:proofErr w:type="spellStart"/>
      <w:r w:rsidRPr="008F223F">
        <w:t>addLast</w:t>
      </w:r>
      <w:proofErr w:type="spellEnd"/>
      <w:r w:rsidRPr="008F223F">
        <w:t xml:space="preserve">) in the </w:t>
      </w:r>
      <w:proofErr w:type="spellStart"/>
      <w:r w:rsidRPr="008F223F">
        <w:t>requestQueue</w:t>
      </w:r>
      <w:proofErr w:type="spellEnd"/>
      <w:r w:rsidRPr="008F223F">
        <w:t xml:space="preserve"> </w:t>
      </w:r>
      <w:r w:rsidR="00CC524C">
        <w:t>class</w:t>
      </w:r>
      <w:r w:rsidRPr="008F223F">
        <w:t xml:space="preserve">. </w:t>
      </w:r>
    </w:p>
    <w:p w14:paraId="07EE8761" w14:textId="058B9210" w:rsidR="007614BE" w:rsidRDefault="008F223F" w:rsidP="00BC2EF5">
      <w:pPr>
        <w:pStyle w:val="ListParagraph"/>
        <w:spacing w:after="40" w:line="216" w:lineRule="auto"/>
        <w:contextualSpacing w:val="0"/>
        <w:jc w:val="both"/>
      </w:pPr>
      <w:r w:rsidRPr="008F223F">
        <w:t>The input and expected output used to test your code are as follows:</w:t>
      </w:r>
    </w:p>
    <w:p w14:paraId="5ADEAAA3" w14:textId="44E185E2" w:rsidR="008F223F" w:rsidRDefault="00221211" w:rsidP="008F223F">
      <w:pPr>
        <w:pStyle w:val="ListParagraph"/>
        <w:spacing w:after="40" w:line="216" w:lineRule="auto"/>
        <w:contextualSpacing w:val="0"/>
        <w:jc w:val="both"/>
      </w:pPr>
      <w:r>
        <w:t>INPUT</w:t>
      </w:r>
      <w:r w:rsidR="008F223F">
        <w:t>:</w:t>
      </w:r>
    </w:p>
    <w:p w14:paraId="1597E276" w14:textId="715E09DE" w:rsidR="00221211" w:rsidRDefault="00221211" w:rsidP="00221211">
      <w:pPr>
        <w:pStyle w:val="ListParagraph"/>
        <w:spacing w:after="40" w:line="216" w:lineRule="auto"/>
        <w:jc w:val="both"/>
      </w:pPr>
      <w:r>
        <w:t xml:space="preserve">m =   </w:t>
      </w:r>
      <w:r w:rsidR="0082458E">
        <w:t>5</w:t>
      </w:r>
      <w:r>
        <w:t xml:space="preserve"> (generate </w:t>
      </w:r>
      <w:r w:rsidR="0082458E">
        <w:t>5</w:t>
      </w:r>
      <w:r>
        <w:t xml:space="preserve"> elements</w:t>
      </w:r>
      <w:r w:rsidR="00292763">
        <w:t xml:space="preserve">, then call </w:t>
      </w:r>
      <w:proofErr w:type="spellStart"/>
      <w:proofErr w:type="gramStart"/>
      <w:r w:rsidR="00292763">
        <w:t>addLast</w:t>
      </w:r>
      <w:proofErr w:type="spellEnd"/>
      <w:r w:rsidR="00292763">
        <w:t>(</w:t>
      </w:r>
      <w:proofErr w:type="gramEnd"/>
      <w:r w:rsidR="00292763">
        <w:t xml:space="preserve">) many times to add them to the </w:t>
      </w:r>
      <w:proofErr w:type="spellStart"/>
      <w:r w:rsidR="00292763" w:rsidRPr="008F223F">
        <w:t>dataList</w:t>
      </w:r>
      <w:proofErr w:type="spellEnd"/>
      <w:r>
        <w:t>)</w:t>
      </w:r>
    </w:p>
    <w:p w14:paraId="1AC85D93" w14:textId="60931B36" w:rsidR="00221211" w:rsidRDefault="00221211" w:rsidP="00221211">
      <w:pPr>
        <w:pStyle w:val="ListParagraph"/>
        <w:spacing w:after="40" w:line="216" w:lineRule="auto"/>
        <w:jc w:val="both"/>
      </w:pPr>
      <w:r>
        <w:t xml:space="preserve">n =   </w:t>
      </w:r>
      <w:r w:rsidR="0082458E">
        <w:t>5</w:t>
      </w:r>
      <w:r>
        <w:t xml:space="preserve"> (generate </w:t>
      </w:r>
      <w:r w:rsidR="0082458E">
        <w:t>5</w:t>
      </w:r>
      <w:r w:rsidR="00292763">
        <w:t xml:space="preserve"> elements</w:t>
      </w:r>
      <w:r w:rsidR="00292763">
        <w:t xml:space="preserve">, then call </w:t>
      </w:r>
      <w:proofErr w:type="spellStart"/>
      <w:proofErr w:type="gramStart"/>
      <w:r w:rsidR="00292763">
        <w:t>enQueue</w:t>
      </w:r>
      <w:proofErr w:type="spellEnd"/>
      <w:r w:rsidR="00292763">
        <w:t>(</w:t>
      </w:r>
      <w:proofErr w:type="gramEnd"/>
      <w:r w:rsidR="00292763">
        <w:t>) many times to add them to the</w:t>
      </w:r>
      <w:r>
        <w:t xml:space="preserve"> </w:t>
      </w:r>
      <w:proofErr w:type="spellStart"/>
      <w:r w:rsidRPr="008F223F">
        <w:t>requestQueue</w:t>
      </w:r>
      <w:proofErr w:type="spellEnd"/>
      <w:r>
        <w:t>)</w:t>
      </w:r>
    </w:p>
    <w:p w14:paraId="36E6D622" w14:textId="537F72D0" w:rsidR="00221211" w:rsidRDefault="00221211" w:rsidP="0082458E">
      <w:pPr>
        <w:pStyle w:val="ListParagraph"/>
        <w:spacing w:after="40" w:line="216" w:lineRule="auto"/>
        <w:jc w:val="both"/>
      </w:pPr>
      <w:r>
        <w:t xml:space="preserve">Input a question: </w:t>
      </w:r>
      <w:r w:rsidR="00373CCE">
        <w:t>1</w:t>
      </w:r>
      <w:r>
        <w:t xml:space="preserve"> (choose f1() to run)</w:t>
      </w:r>
    </w:p>
    <w:p w14:paraId="1BC3251C" w14:textId="77777777" w:rsidR="00CC524C" w:rsidRDefault="00CC524C" w:rsidP="000B0FEB">
      <w:pPr>
        <w:pStyle w:val="ListParagraph"/>
        <w:spacing w:after="40" w:line="216" w:lineRule="auto"/>
        <w:jc w:val="both"/>
      </w:pPr>
    </w:p>
    <w:p w14:paraId="3C621F76" w14:textId="02308DF8" w:rsidR="000B0FEB" w:rsidRDefault="002629CD" w:rsidP="000B0FEB">
      <w:pPr>
        <w:pStyle w:val="ListParagraph"/>
        <w:spacing w:after="40" w:line="216" w:lineRule="auto"/>
        <w:jc w:val="both"/>
      </w:pPr>
      <w:r>
        <w:t xml:space="preserve">OUTPUT:  </w:t>
      </w:r>
    </w:p>
    <w:p w14:paraId="1D672D36" w14:textId="77777777" w:rsidR="00CC524C" w:rsidRDefault="00CC524C" w:rsidP="00CC524C">
      <w:pPr>
        <w:pStyle w:val="ListParagraph"/>
        <w:pBdr>
          <w:bottom w:val="double" w:sz="6" w:space="1" w:color="auto"/>
        </w:pBdr>
        <w:spacing w:after="40" w:line="216" w:lineRule="auto"/>
        <w:jc w:val="both"/>
      </w:pPr>
      <w:r>
        <w:t>Data List:</w:t>
      </w:r>
    </w:p>
    <w:p w14:paraId="1A3E34F4" w14:textId="77777777" w:rsidR="00CC524C" w:rsidRDefault="00CC524C" w:rsidP="00CC524C">
      <w:pPr>
        <w:pStyle w:val="ListParagraph"/>
        <w:pBdr>
          <w:bottom w:val="double" w:sz="6" w:space="1" w:color="auto"/>
        </w:pBdr>
        <w:spacing w:after="40" w:line="216" w:lineRule="auto"/>
        <w:jc w:val="both"/>
      </w:pPr>
      <w:r>
        <w:t>001, 0, 10, 200</w:t>
      </w:r>
    </w:p>
    <w:p w14:paraId="5F82414A" w14:textId="77777777" w:rsidR="00CC524C" w:rsidRDefault="00CC524C" w:rsidP="00CC524C">
      <w:pPr>
        <w:pStyle w:val="ListParagraph"/>
        <w:pBdr>
          <w:bottom w:val="double" w:sz="6" w:space="1" w:color="auto"/>
        </w:pBdr>
        <w:spacing w:after="40" w:line="216" w:lineRule="auto"/>
        <w:jc w:val="both"/>
      </w:pPr>
      <w:r>
        <w:t>003, 0, 3, 70</w:t>
      </w:r>
    </w:p>
    <w:p w14:paraId="230FAD1E" w14:textId="77777777" w:rsidR="00CC524C" w:rsidRDefault="00CC524C" w:rsidP="00CC524C">
      <w:pPr>
        <w:pStyle w:val="ListParagraph"/>
        <w:pBdr>
          <w:bottom w:val="double" w:sz="6" w:space="1" w:color="auto"/>
        </w:pBdr>
        <w:spacing w:after="40" w:line="216" w:lineRule="auto"/>
        <w:jc w:val="both"/>
      </w:pPr>
      <w:r>
        <w:t>004, 0, 4, 100</w:t>
      </w:r>
    </w:p>
    <w:p w14:paraId="2B712DB1" w14:textId="77777777" w:rsidR="00CC524C" w:rsidRDefault="00CC524C" w:rsidP="00CC524C">
      <w:pPr>
        <w:pStyle w:val="ListParagraph"/>
        <w:pBdr>
          <w:bottom w:val="double" w:sz="6" w:space="1" w:color="auto"/>
        </w:pBdr>
        <w:spacing w:after="40" w:line="216" w:lineRule="auto"/>
        <w:jc w:val="both"/>
      </w:pPr>
      <w:r>
        <w:t>005, 0, 3, 70</w:t>
      </w:r>
    </w:p>
    <w:p w14:paraId="2FF2B851" w14:textId="77777777" w:rsidR="00CC524C" w:rsidRDefault="00CC524C" w:rsidP="00CC524C">
      <w:pPr>
        <w:pStyle w:val="ListParagraph"/>
        <w:pBdr>
          <w:bottom w:val="double" w:sz="6" w:space="1" w:color="auto"/>
        </w:pBdr>
        <w:spacing w:after="40" w:line="216" w:lineRule="auto"/>
        <w:jc w:val="both"/>
      </w:pPr>
      <w:r>
        <w:t>=========</w:t>
      </w:r>
    </w:p>
    <w:p w14:paraId="0D95CD2D" w14:textId="77777777" w:rsidR="00CC524C" w:rsidRDefault="00CC524C" w:rsidP="00CC524C">
      <w:pPr>
        <w:pStyle w:val="ListParagraph"/>
        <w:pBdr>
          <w:bottom w:val="double" w:sz="6" w:space="1" w:color="auto"/>
        </w:pBdr>
        <w:spacing w:after="40" w:line="216" w:lineRule="auto"/>
        <w:jc w:val="both"/>
      </w:pPr>
      <w:r>
        <w:t>Request Queue:</w:t>
      </w:r>
    </w:p>
    <w:p w14:paraId="46ECF158" w14:textId="77777777" w:rsidR="00CC524C" w:rsidRDefault="00CC524C" w:rsidP="00CC524C">
      <w:pPr>
        <w:pStyle w:val="ListParagraph"/>
        <w:pBdr>
          <w:bottom w:val="double" w:sz="6" w:space="1" w:color="auto"/>
        </w:pBdr>
        <w:spacing w:after="40" w:line="216" w:lineRule="auto"/>
        <w:jc w:val="both"/>
      </w:pPr>
      <w:r>
        <w:t>1, 100</w:t>
      </w:r>
    </w:p>
    <w:p w14:paraId="0AF38714" w14:textId="77777777" w:rsidR="00CC524C" w:rsidRDefault="00CC524C" w:rsidP="00CC524C">
      <w:pPr>
        <w:pStyle w:val="ListParagraph"/>
        <w:pBdr>
          <w:bottom w:val="double" w:sz="6" w:space="1" w:color="auto"/>
        </w:pBdr>
        <w:spacing w:after="40" w:line="216" w:lineRule="auto"/>
        <w:jc w:val="both"/>
      </w:pPr>
      <w:r>
        <w:t>12, 500</w:t>
      </w:r>
    </w:p>
    <w:p w14:paraId="3B91B008" w14:textId="77777777" w:rsidR="00CC524C" w:rsidRDefault="00CC524C" w:rsidP="00CC524C">
      <w:pPr>
        <w:pStyle w:val="ListParagraph"/>
        <w:pBdr>
          <w:bottom w:val="double" w:sz="6" w:space="1" w:color="auto"/>
        </w:pBdr>
        <w:spacing w:after="40" w:line="216" w:lineRule="auto"/>
        <w:jc w:val="both"/>
      </w:pPr>
      <w:r>
        <w:t>4, 50</w:t>
      </w:r>
    </w:p>
    <w:p w14:paraId="5F1AEB5C" w14:textId="77777777" w:rsidR="00CC524C" w:rsidRDefault="00CC524C" w:rsidP="00CC524C">
      <w:pPr>
        <w:pStyle w:val="ListParagraph"/>
        <w:pBdr>
          <w:bottom w:val="double" w:sz="6" w:space="1" w:color="auto"/>
        </w:pBdr>
        <w:spacing w:after="40" w:line="216" w:lineRule="auto"/>
        <w:jc w:val="both"/>
      </w:pPr>
      <w:r>
        <w:t>4, 400</w:t>
      </w:r>
    </w:p>
    <w:p w14:paraId="6C7C2CD2" w14:textId="26C41B10" w:rsidR="00CC524C" w:rsidRDefault="00CC524C" w:rsidP="00CC524C">
      <w:pPr>
        <w:pStyle w:val="ListParagraph"/>
        <w:pBdr>
          <w:bottom w:val="double" w:sz="6" w:space="1" w:color="auto"/>
        </w:pBdr>
        <w:spacing w:after="40" w:line="216" w:lineRule="auto"/>
        <w:jc w:val="both"/>
      </w:pPr>
      <w:r>
        <w:t>=========</w:t>
      </w:r>
    </w:p>
    <w:p w14:paraId="467123B5" w14:textId="77777777" w:rsidR="00CC524C" w:rsidRDefault="00CC524C" w:rsidP="0082458E">
      <w:pPr>
        <w:pStyle w:val="ListParagraph"/>
        <w:spacing w:after="40" w:line="216" w:lineRule="auto"/>
        <w:jc w:val="both"/>
      </w:pPr>
    </w:p>
    <w:p w14:paraId="6A05172C" w14:textId="77777777" w:rsidR="00BC2EF5" w:rsidRDefault="0060641E" w:rsidP="002629CD">
      <w:pPr>
        <w:pStyle w:val="ListParagraph"/>
        <w:numPr>
          <w:ilvl w:val="0"/>
          <w:numId w:val="4"/>
        </w:numPr>
        <w:spacing w:before="120" w:after="40" w:line="216" w:lineRule="auto"/>
        <w:jc w:val="both"/>
      </w:pPr>
      <w:r w:rsidRPr="008F223F">
        <w:t xml:space="preserve">f2(): </w:t>
      </w:r>
      <w:r w:rsidR="00BC2EF5">
        <w:t xml:space="preserve">2.5 marks – Serve the first request in the </w:t>
      </w:r>
      <w:proofErr w:type="spellStart"/>
      <w:r w:rsidR="00BC2EF5">
        <w:t>requestQueue</w:t>
      </w:r>
      <w:proofErr w:type="spellEnd"/>
    </w:p>
    <w:p w14:paraId="73E8374E" w14:textId="6BF5654C" w:rsidR="00BC2EF5" w:rsidRDefault="002629CD" w:rsidP="00BC2EF5">
      <w:pPr>
        <w:pStyle w:val="ListParagraph"/>
        <w:spacing w:before="120" w:after="40" w:line="216" w:lineRule="auto"/>
        <w:jc w:val="both"/>
      </w:pPr>
      <w:r>
        <w:t>To complete the requirement f2</w:t>
      </w:r>
      <w:r w:rsidR="00CC524C">
        <w:t>()</w:t>
      </w:r>
      <w:r>
        <w:t xml:space="preserve">, students need to perform </w:t>
      </w:r>
      <w:r w:rsidR="00BC2EF5">
        <w:t>three</w:t>
      </w:r>
      <w:r>
        <w:t xml:space="preserve"> specific tasks: </w:t>
      </w:r>
      <w:r w:rsidR="00BC2EF5">
        <w:t xml:space="preserve">(1) </w:t>
      </w:r>
      <w:r>
        <w:t xml:space="preserve">implement the </w:t>
      </w:r>
      <w:proofErr w:type="spellStart"/>
      <w:proofErr w:type="gramStart"/>
      <w:r w:rsidRPr="002629CD">
        <w:rPr>
          <w:b/>
          <w:bCs/>
          <w:color w:val="FF0000"/>
        </w:rPr>
        <w:t>de</w:t>
      </w:r>
      <w:r w:rsidR="00BC2EF5">
        <w:rPr>
          <w:b/>
          <w:bCs/>
          <w:color w:val="FF0000"/>
        </w:rPr>
        <w:t>Q</w:t>
      </w:r>
      <w:r w:rsidRPr="002629CD">
        <w:rPr>
          <w:b/>
          <w:bCs/>
          <w:color w:val="FF0000"/>
        </w:rPr>
        <w:t>ueue</w:t>
      </w:r>
      <w:proofErr w:type="spellEnd"/>
      <w:r w:rsidR="00BC2EF5">
        <w:rPr>
          <w:b/>
          <w:bCs/>
          <w:color w:val="FF0000"/>
        </w:rPr>
        <w:t>(</w:t>
      </w:r>
      <w:proofErr w:type="gramEnd"/>
      <w:r w:rsidR="00BC2EF5">
        <w:rPr>
          <w:b/>
          <w:bCs/>
          <w:color w:val="FF0000"/>
        </w:rPr>
        <w:t>)</w:t>
      </w:r>
      <w:r w:rsidRPr="002629CD">
        <w:rPr>
          <w:color w:val="FF0000"/>
        </w:rPr>
        <w:t xml:space="preserve"> </w:t>
      </w:r>
      <w:r>
        <w:t xml:space="preserve">function of the </w:t>
      </w:r>
      <w:proofErr w:type="spellStart"/>
      <w:r>
        <w:t>requestQueue</w:t>
      </w:r>
      <w:proofErr w:type="spellEnd"/>
      <w:r>
        <w:t xml:space="preserve"> structure, </w:t>
      </w:r>
      <w:r w:rsidR="00BC2EF5">
        <w:t xml:space="preserve">(2) </w:t>
      </w:r>
      <w:r>
        <w:t xml:space="preserve">use the returned result </w:t>
      </w:r>
      <w:r w:rsidR="00BC2EF5">
        <w:t xml:space="preserve">of </w:t>
      </w:r>
      <w:proofErr w:type="spellStart"/>
      <w:r w:rsidR="00BC2EF5">
        <w:t>deQueue</w:t>
      </w:r>
      <w:proofErr w:type="spellEnd"/>
      <w:r w:rsidR="00BC2EF5">
        <w:t xml:space="preserve">() </w:t>
      </w:r>
      <w:r>
        <w:t xml:space="preserve">to </w:t>
      </w:r>
      <w:r w:rsidR="00BC2EF5">
        <w:t>perform</w:t>
      </w:r>
      <w:r>
        <w:t xml:space="preserve"> the </w:t>
      </w:r>
      <w:r w:rsidR="00292763">
        <w:rPr>
          <w:b/>
          <w:bCs/>
          <w:color w:val="FF0000"/>
        </w:rPr>
        <w:t>rent</w:t>
      </w:r>
      <w:r w:rsidR="00BC2EF5">
        <w:rPr>
          <w:b/>
          <w:bCs/>
          <w:color w:val="FF0000"/>
        </w:rPr>
        <w:t>()</w:t>
      </w:r>
      <w:r w:rsidRPr="002629CD">
        <w:rPr>
          <w:color w:val="FF0000"/>
        </w:rPr>
        <w:t xml:space="preserve"> </w:t>
      </w:r>
      <w:r w:rsidR="00BC2EF5">
        <w:t xml:space="preserve">function, then (3) </w:t>
      </w:r>
      <w:proofErr w:type="spellStart"/>
      <w:r w:rsidR="00BC2EF5">
        <w:t>ues</w:t>
      </w:r>
      <w:proofErr w:type="spellEnd"/>
      <w:r w:rsidR="00BC2EF5">
        <w:t xml:space="preserve"> these two functions to s</w:t>
      </w:r>
      <w:r w:rsidR="00BC2EF5">
        <w:t>erve the first request</w:t>
      </w:r>
      <w:r w:rsidR="00BC2EF5">
        <w:t xml:space="preserve"> in the body of f2() function</w:t>
      </w:r>
      <w:r>
        <w:t xml:space="preserve">. </w:t>
      </w:r>
    </w:p>
    <w:p w14:paraId="302DB14D" w14:textId="550675F6" w:rsidR="002629CD" w:rsidRDefault="002629CD" w:rsidP="00BC2EF5">
      <w:pPr>
        <w:pStyle w:val="ListParagraph"/>
        <w:spacing w:before="120" w:after="40" w:line="216" w:lineRule="auto"/>
        <w:jc w:val="both"/>
      </w:pPr>
      <w:r>
        <w:t xml:space="preserve">The </w:t>
      </w:r>
      <w:proofErr w:type="gramStart"/>
      <w:r w:rsidR="00BC2EF5">
        <w:t>rent(</w:t>
      </w:r>
      <w:proofErr w:type="gramEnd"/>
      <w:r w:rsidR="00BC2EF5">
        <w:t>)</w:t>
      </w:r>
      <w:r>
        <w:t xml:space="preserve"> action consists of two steps:</w:t>
      </w:r>
    </w:p>
    <w:p w14:paraId="583B380D" w14:textId="5BD54950" w:rsidR="002629CD" w:rsidRDefault="002629CD" w:rsidP="002629CD">
      <w:pPr>
        <w:pStyle w:val="ListParagraph"/>
        <w:numPr>
          <w:ilvl w:val="1"/>
          <w:numId w:val="5"/>
        </w:numPr>
        <w:spacing w:before="120" w:after="40" w:line="216" w:lineRule="auto"/>
        <w:jc w:val="both"/>
      </w:pPr>
      <w:r>
        <w:t xml:space="preserve">First, </w:t>
      </w:r>
      <w:r w:rsidRPr="002629CD">
        <w:rPr>
          <w:b/>
          <w:bCs/>
          <w:color w:val="FF0000"/>
        </w:rPr>
        <w:t>search</w:t>
      </w:r>
      <w:r w:rsidRPr="002629CD">
        <w:rPr>
          <w:color w:val="FF0000"/>
        </w:rPr>
        <w:t xml:space="preserve"> </w:t>
      </w:r>
      <w:r w:rsidR="00BC2EF5">
        <w:t xml:space="preserve">the best </w:t>
      </w:r>
      <w:r w:rsidR="00CC524C">
        <w:t>Room</w:t>
      </w:r>
      <w:r>
        <w:t xml:space="preserve"> to </w:t>
      </w:r>
      <w:r w:rsidR="00BC2EF5">
        <w:t>rent</w:t>
      </w:r>
      <w:r>
        <w:t>. If found, proceed to step 2.</w:t>
      </w:r>
      <w:r w:rsidR="00BC2EF5">
        <w:t xml:space="preserve"> The best </w:t>
      </w:r>
      <w:r w:rsidR="00CC524C">
        <w:t>Room</w:t>
      </w:r>
      <w:r w:rsidR="00BC2EF5">
        <w:t xml:space="preserve"> is:</w:t>
      </w:r>
    </w:p>
    <w:p w14:paraId="4E603689" w14:textId="2EC41704" w:rsidR="00BC2EF5" w:rsidRDefault="00BC2EF5" w:rsidP="00BC2EF5">
      <w:pPr>
        <w:pStyle w:val="ListParagraph"/>
        <w:numPr>
          <w:ilvl w:val="2"/>
          <w:numId w:val="5"/>
        </w:numPr>
        <w:spacing w:before="120" w:after="40" w:line="216" w:lineRule="auto"/>
        <w:jc w:val="both"/>
      </w:pPr>
      <w:r>
        <w:t xml:space="preserve">An empty </w:t>
      </w:r>
      <w:r w:rsidR="00CC524C">
        <w:t>Room</w:t>
      </w:r>
    </w:p>
    <w:p w14:paraId="719D08B1" w14:textId="196A09DA" w:rsidR="00BC2EF5" w:rsidRDefault="00BC2EF5" w:rsidP="00BC2EF5">
      <w:pPr>
        <w:pStyle w:val="ListParagraph"/>
        <w:numPr>
          <w:ilvl w:val="2"/>
          <w:numId w:val="5"/>
        </w:numPr>
        <w:spacing w:before="120" w:after="40" w:line="216" w:lineRule="auto"/>
        <w:jc w:val="both"/>
      </w:pPr>
      <w:r>
        <w:t>Size &gt;= the size</w:t>
      </w:r>
      <w:r w:rsidR="00171282">
        <w:t xml:space="preserve"> in the request</w:t>
      </w:r>
    </w:p>
    <w:p w14:paraId="274628E0" w14:textId="164E09DC" w:rsidR="00171282" w:rsidRDefault="00171282" w:rsidP="00BC2EF5">
      <w:pPr>
        <w:pStyle w:val="ListParagraph"/>
        <w:numPr>
          <w:ilvl w:val="2"/>
          <w:numId w:val="5"/>
        </w:numPr>
        <w:spacing w:before="120" w:after="40" w:line="216" w:lineRule="auto"/>
        <w:jc w:val="both"/>
      </w:pPr>
      <w:r>
        <w:t>Price &lt;= the price in the price</w:t>
      </w:r>
    </w:p>
    <w:p w14:paraId="54221ECF" w14:textId="238EA73C" w:rsidR="00171282" w:rsidRDefault="00171282" w:rsidP="00BC2EF5">
      <w:pPr>
        <w:pStyle w:val="ListParagraph"/>
        <w:numPr>
          <w:ilvl w:val="2"/>
          <w:numId w:val="5"/>
        </w:numPr>
        <w:spacing w:before="120" w:after="40" w:line="216" w:lineRule="auto"/>
        <w:jc w:val="both"/>
      </w:pPr>
      <w:r>
        <w:t xml:space="preserve">If there are more than one </w:t>
      </w:r>
      <w:r w:rsidR="00CC524C">
        <w:t>Room</w:t>
      </w:r>
      <w:r>
        <w:t xml:space="preserve"> satisfying these three conditions below, you should choose the </w:t>
      </w:r>
      <w:r w:rsidR="00CC524C">
        <w:t>Room</w:t>
      </w:r>
      <w:r>
        <w:t xml:space="preserve"> with lowest price.</w:t>
      </w:r>
    </w:p>
    <w:p w14:paraId="1DCBACCF" w14:textId="1DF14195" w:rsidR="00171282" w:rsidRDefault="00171282" w:rsidP="00171282">
      <w:pPr>
        <w:pStyle w:val="ListParagraph"/>
        <w:numPr>
          <w:ilvl w:val="2"/>
          <w:numId w:val="5"/>
        </w:numPr>
        <w:spacing w:before="120" w:after="40" w:line="216" w:lineRule="auto"/>
        <w:jc w:val="both"/>
      </w:pPr>
      <w:r>
        <w:t xml:space="preserve">If there are more than one </w:t>
      </w:r>
      <w:r w:rsidR="00CC524C">
        <w:t>Room</w:t>
      </w:r>
      <w:r>
        <w:t xml:space="preserve"> satisfying these </w:t>
      </w:r>
      <w:r>
        <w:t>four</w:t>
      </w:r>
      <w:r>
        <w:t xml:space="preserve"> conditions</w:t>
      </w:r>
      <w:r>
        <w:t xml:space="preserve"> below</w:t>
      </w:r>
      <w:r>
        <w:t xml:space="preserve">, you should choose the </w:t>
      </w:r>
      <w:r>
        <w:t xml:space="preserve">first </w:t>
      </w:r>
      <w:r w:rsidR="00CC524C">
        <w:t>Room</w:t>
      </w:r>
      <w:r>
        <w:t>.</w:t>
      </w:r>
      <w:r>
        <w:t xml:space="preserve"> For example: if </w:t>
      </w:r>
      <w:r w:rsidR="00CC524C">
        <w:t>Room</w:t>
      </w:r>
      <w:r>
        <w:t xml:space="preserve"> 003, 005, and 105 satisfy four conditions below, the answer is </w:t>
      </w:r>
      <w:r w:rsidR="00CC524C">
        <w:t>Room</w:t>
      </w:r>
      <w:r>
        <w:t xml:space="preserve"> 003.</w:t>
      </w:r>
    </w:p>
    <w:p w14:paraId="55709E7C" w14:textId="4AB4E46F" w:rsidR="002629CD" w:rsidRDefault="002629CD" w:rsidP="002629CD">
      <w:pPr>
        <w:pStyle w:val="ListParagraph"/>
        <w:numPr>
          <w:ilvl w:val="1"/>
          <w:numId w:val="5"/>
        </w:numPr>
        <w:spacing w:before="120" w:after="40" w:line="216" w:lineRule="auto"/>
        <w:jc w:val="both"/>
      </w:pPr>
      <w:r>
        <w:t xml:space="preserve">If the </w:t>
      </w:r>
      <w:r w:rsidR="00171282">
        <w:t xml:space="preserve">best </w:t>
      </w:r>
      <w:r w:rsidR="00CC524C">
        <w:t>Room</w:t>
      </w:r>
      <w:r w:rsidR="00171282">
        <w:t xml:space="preserve"> is found</w:t>
      </w:r>
      <w:r>
        <w:t xml:space="preserve">, perform the </w:t>
      </w:r>
      <w:r w:rsidR="00171282">
        <w:t>renting</w:t>
      </w:r>
      <w:r>
        <w:t xml:space="preserve"> action: </w:t>
      </w:r>
      <w:r w:rsidRPr="002629CD">
        <w:rPr>
          <w:b/>
          <w:bCs/>
          <w:color w:val="FF0000"/>
        </w:rPr>
        <w:t>update</w:t>
      </w:r>
      <w:r w:rsidRPr="002629CD">
        <w:rPr>
          <w:color w:val="FF0000"/>
        </w:rPr>
        <w:t xml:space="preserve"> </w:t>
      </w:r>
      <w:r>
        <w:t xml:space="preserve">the </w:t>
      </w:r>
      <w:r w:rsidR="00171282">
        <w:t>status</w:t>
      </w:r>
      <w:r>
        <w:t xml:space="preserve"> in the </w:t>
      </w:r>
      <w:proofErr w:type="spellStart"/>
      <w:r>
        <w:t>dataList</w:t>
      </w:r>
      <w:proofErr w:type="spellEnd"/>
      <w:r w:rsidR="00171282">
        <w:t xml:space="preserve"> from 0 to 1</w:t>
      </w:r>
      <w:r>
        <w:t>.</w:t>
      </w:r>
    </w:p>
    <w:p w14:paraId="0ADE9CCE" w14:textId="5C7CE2AC" w:rsidR="002E3455" w:rsidRDefault="002629CD" w:rsidP="002629CD">
      <w:pPr>
        <w:pStyle w:val="ListParagraph"/>
        <w:spacing w:before="120" w:after="40" w:line="216" w:lineRule="auto"/>
        <w:contextualSpacing w:val="0"/>
        <w:jc w:val="both"/>
      </w:pPr>
      <w:r>
        <w:t>The input and expected output used to test your code are as follows:</w:t>
      </w:r>
    </w:p>
    <w:p w14:paraId="4609EBF7" w14:textId="77777777" w:rsidR="002629CD" w:rsidRDefault="002629CD" w:rsidP="002629CD">
      <w:pPr>
        <w:pStyle w:val="ListParagraph"/>
        <w:spacing w:before="120" w:after="40" w:line="216" w:lineRule="auto"/>
        <w:jc w:val="both"/>
      </w:pPr>
      <w:r>
        <w:lastRenderedPageBreak/>
        <w:t>INPUT:</w:t>
      </w:r>
    </w:p>
    <w:p w14:paraId="13ACDA7D" w14:textId="77777777" w:rsidR="0082458E" w:rsidRDefault="0082458E" w:rsidP="0082458E">
      <w:pPr>
        <w:pStyle w:val="ListParagraph"/>
        <w:spacing w:after="40" w:line="216" w:lineRule="auto"/>
        <w:jc w:val="both"/>
      </w:pPr>
      <w:r>
        <w:t xml:space="preserve">m =   5 (generate 5 elements, then call </w:t>
      </w:r>
      <w:proofErr w:type="spellStart"/>
      <w:proofErr w:type="gramStart"/>
      <w:r>
        <w:t>addLast</w:t>
      </w:r>
      <w:proofErr w:type="spellEnd"/>
      <w:r>
        <w:t>(</w:t>
      </w:r>
      <w:proofErr w:type="gramEnd"/>
      <w:r>
        <w:t xml:space="preserve">) many times to add them to the </w:t>
      </w:r>
      <w:proofErr w:type="spellStart"/>
      <w:r w:rsidRPr="008F223F">
        <w:t>dataList</w:t>
      </w:r>
      <w:proofErr w:type="spellEnd"/>
      <w:r>
        <w:t>)</w:t>
      </w:r>
    </w:p>
    <w:p w14:paraId="6946B411" w14:textId="19B49B1A" w:rsidR="0082458E" w:rsidRDefault="0082458E" w:rsidP="0082458E">
      <w:pPr>
        <w:pStyle w:val="ListParagraph"/>
        <w:spacing w:after="40" w:line="216" w:lineRule="auto"/>
        <w:jc w:val="both"/>
      </w:pPr>
      <w:r>
        <w:t xml:space="preserve">n =   </w:t>
      </w:r>
      <w:r>
        <w:t>5</w:t>
      </w:r>
      <w:r>
        <w:t xml:space="preserve"> (generate </w:t>
      </w:r>
      <w:r>
        <w:t>5</w:t>
      </w:r>
      <w:r>
        <w:t xml:space="preserve"> elements, then call </w:t>
      </w:r>
      <w:proofErr w:type="spellStart"/>
      <w:proofErr w:type="gramStart"/>
      <w:r>
        <w:t>enQueue</w:t>
      </w:r>
      <w:proofErr w:type="spellEnd"/>
      <w:r>
        <w:t>(</w:t>
      </w:r>
      <w:proofErr w:type="gramEnd"/>
      <w:r>
        <w:t xml:space="preserve">) many times to add them to the </w:t>
      </w:r>
      <w:proofErr w:type="spellStart"/>
      <w:r w:rsidRPr="008F223F">
        <w:t>requestQueue</w:t>
      </w:r>
      <w:proofErr w:type="spellEnd"/>
      <w:r>
        <w:t>)</w:t>
      </w:r>
    </w:p>
    <w:p w14:paraId="0356069F" w14:textId="61C06F73" w:rsidR="00373CCE" w:rsidRDefault="00373CCE" w:rsidP="00373CCE">
      <w:pPr>
        <w:pStyle w:val="ListParagraph"/>
        <w:spacing w:after="40" w:line="216" w:lineRule="auto"/>
        <w:jc w:val="both"/>
      </w:pPr>
      <w:r>
        <w:t xml:space="preserve">Input a question: </w:t>
      </w:r>
      <w:r>
        <w:t>2</w:t>
      </w:r>
      <w:r>
        <w:t xml:space="preserve"> (choose f</w:t>
      </w:r>
      <w:r>
        <w:t>2</w:t>
      </w:r>
      <w:r>
        <w:t>() to run)</w:t>
      </w:r>
    </w:p>
    <w:p w14:paraId="5842ABFC" w14:textId="77777777" w:rsidR="00CC524C" w:rsidRDefault="00CC524C" w:rsidP="0082458E">
      <w:pPr>
        <w:pStyle w:val="ListParagraph"/>
        <w:spacing w:before="120" w:after="40" w:line="216" w:lineRule="auto"/>
        <w:jc w:val="both"/>
      </w:pPr>
    </w:p>
    <w:p w14:paraId="0473E7E5" w14:textId="403BFC16" w:rsidR="0082458E" w:rsidRDefault="0082458E" w:rsidP="0082458E">
      <w:pPr>
        <w:pStyle w:val="ListParagraph"/>
        <w:spacing w:before="120" w:after="40" w:line="216" w:lineRule="auto"/>
        <w:jc w:val="both"/>
      </w:pPr>
      <w:r>
        <w:t>OUTPUT:</w:t>
      </w:r>
    </w:p>
    <w:p w14:paraId="04EF7D81" w14:textId="77777777" w:rsidR="00D9481B" w:rsidRDefault="00D9481B" w:rsidP="00D9481B">
      <w:pPr>
        <w:pStyle w:val="ListParagraph"/>
        <w:spacing w:before="120" w:after="40" w:line="216" w:lineRule="auto"/>
        <w:jc w:val="both"/>
      </w:pPr>
      <w:r>
        <w:t>Before</w:t>
      </w:r>
    </w:p>
    <w:p w14:paraId="72AE6606" w14:textId="77777777" w:rsidR="00D9481B" w:rsidRDefault="00D9481B" w:rsidP="00D9481B">
      <w:pPr>
        <w:pStyle w:val="ListParagraph"/>
        <w:spacing w:before="120" w:after="40" w:line="216" w:lineRule="auto"/>
        <w:jc w:val="both"/>
      </w:pPr>
      <w:r>
        <w:t>Data List:</w:t>
      </w:r>
    </w:p>
    <w:p w14:paraId="278CDBCF" w14:textId="77777777" w:rsidR="00D9481B" w:rsidRDefault="00D9481B" w:rsidP="00D9481B">
      <w:pPr>
        <w:pStyle w:val="ListParagraph"/>
        <w:spacing w:before="120" w:after="40" w:line="216" w:lineRule="auto"/>
        <w:jc w:val="both"/>
      </w:pPr>
      <w:r>
        <w:t>001, 0, 10, 200</w:t>
      </w:r>
    </w:p>
    <w:p w14:paraId="61D94FC4" w14:textId="77777777" w:rsidR="00D9481B" w:rsidRDefault="00D9481B" w:rsidP="00D9481B">
      <w:pPr>
        <w:pStyle w:val="ListParagraph"/>
        <w:spacing w:before="120" w:after="40" w:line="216" w:lineRule="auto"/>
        <w:jc w:val="both"/>
      </w:pPr>
      <w:r>
        <w:t>003, 0, 3, 70</w:t>
      </w:r>
    </w:p>
    <w:p w14:paraId="68D5FB8D" w14:textId="77777777" w:rsidR="00D9481B" w:rsidRDefault="00D9481B" w:rsidP="00D9481B">
      <w:pPr>
        <w:pStyle w:val="ListParagraph"/>
        <w:spacing w:before="120" w:after="40" w:line="216" w:lineRule="auto"/>
        <w:jc w:val="both"/>
      </w:pPr>
      <w:r>
        <w:t>004, 0, 4, 100</w:t>
      </w:r>
    </w:p>
    <w:p w14:paraId="742038E5" w14:textId="77777777" w:rsidR="00D9481B" w:rsidRDefault="00D9481B" w:rsidP="00D9481B">
      <w:pPr>
        <w:pStyle w:val="ListParagraph"/>
        <w:spacing w:before="120" w:after="40" w:line="216" w:lineRule="auto"/>
        <w:jc w:val="both"/>
      </w:pPr>
      <w:r>
        <w:t>005, 0, 3, 70</w:t>
      </w:r>
    </w:p>
    <w:p w14:paraId="13339FE2" w14:textId="77777777" w:rsidR="00D9481B" w:rsidRDefault="00D9481B" w:rsidP="00D9481B">
      <w:pPr>
        <w:pStyle w:val="ListParagraph"/>
        <w:spacing w:before="120" w:after="40" w:line="216" w:lineRule="auto"/>
        <w:jc w:val="both"/>
      </w:pPr>
      <w:r>
        <w:t>=========</w:t>
      </w:r>
    </w:p>
    <w:p w14:paraId="3E8949CA" w14:textId="77777777" w:rsidR="00D9481B" w:rsidRDefault="00D9481B" w:rsidP="00D9481B">
      <w:pPr>
        <w:pStyle w:val="ListParagraph"/>
        <w:spacing w:before="120" w:after="40" w:line="216" w:lineRule="auto"/>
        <w:jc w:val="both"/>
      </w:pPr>
      <w:r>
        <w:t>Request Queue:</w:t>
      </w:r>
    </w:p>
    <w:p w14:paraId="33E09610" w14:textId="77777777" w:rsidR="00D9481B" w:rsidRDefault="00D9481B" w:rsidP="00D9481B">
      <w:pPr>
        <w:pStyle w:val="ListParagraph"/>
        <w:spacing w:before="120" w:after="40" w:line="216" w:lineRule="auto"/>
        <w:jc w:val="both"/>
      </w:pPr>
      <w:r>
        <w:t>1, 100</w:t>
      </w:r>
    </w:p>
    <w:p w14:paraId="49E9A8D2" w14:textId="77777777" w:rsidR="00D9481B" w:rsidRDefault="00D9481B" w:rsidP="00D9481B">
      <w:pPr>
        <w:pStyle w:val="ListParagraph"/>
        <w:spacing w:before="120" w:after="40" w:line="216" w:lineRule="auto"/>
        <w:jc w:val="both"/>
      </w:pPr>
      <w:r>
        <w:t>12, 500</w:t>
      </w:r>
    </w:p>
    <w:p w14:paraId="23FE654B" w14:textId="77777777" w:rsidR="00D9481B" w:rsidRDefault="00D9481B" w:rsidP="00D9481B">
      <w:pPr>
        <w:pStyle w:val="ListParagraph"/>
        <w:spacing w:before="120" w:after="40" w:line="216" w:lineRule="auto"/>
        <w:jc w:val="both"/>
      </w:pPr>
      <w:r>
        <w:t>4, 50</w:t>
      </w:r>
    </w:p>
    <w:p w14:paraId="7180C263" w14:textId="77777777" w:rsidR="00D9481B" w:rsidRDefault="00D9481B" w:rsidP="00D9481B">
      <w:pPr>
        <w:pStyle w:val="ListParagraph"/>
        <w:spacing w:before="120" w:after="40" w:line="216" w:lineRule="auto"/>
        <w:jc w:val="both"/>
      </w:pPr>
      <w:r>
        <w:t>4, 400</w:t>
      </w:r>
    </w:p>
    <w:p w14:paraId="73AE4F7D" w14:textId="77777777" w:rsidR="00D9481B" w:rsidRDefault="00D9481B" w:rsidP="00D9481B">
      <w:pPr>
        <w:pStyle w:val="ListParagraph"/>
        <w:spacing w:before="120" w:after="40" w:line="216" w:lineRule="auto"/>
        <w:jc w:val="both"/>
      </w:pPr>
      <w:r>
        <w:t>=========</w:t>
      </w:r>
    </w:p>
    <w:p w14:paraId="012C749C" w14:textId="77777777" w:rsidR="00D9481B" w:rsidRDefault="00D9481B" w:rsidP="00D9481B">
      <w:pPr>
        <w:pStyle w:val="ListParagraph"/>
        <w:spacing w:before="120" w:after="40" w:line="216" w:lineRule="auto"/>
        <w:jc w:val="both"/>
      </w:pPr>
      <w:r>
        <w:t>After</w:t>
      </w:r>
    </w:p>
    <w:p w14:paraId="21824470" w14:textId="77777777" w:rsidR="00D9481B" w:rsidRDefault="00D9481B" w:rsidP="00D9481B">
      <w:pPr>
        <w:pStyle w:val="ListParagraph"/>
        <w:spacing w:before="120" w:after="40" w:line="216" w:lineRule="auto"/>
        <w:jc w:val="both"/>
      </w:pPr>
      <w:r>
        <w:t>Data List:</w:t>
      </w:r>
    </w:p>
    <w:p w14:paraId="1D884645" w14:textId="77777777" w:rsidR="00D9481B" w:rsidRDefault="00D9481B" w:rsidP="00D9481B">
      <w:pPr>
        <w:pStyle w:val="ListParagraph"/>
        <w:spacing w:before="120" w:after="40" w:line="216" w:lineRule="auto"/>
        <w:jc w:val="both"/>
      </w:pPr>
      <w:r>
        <w:t>001, 0, 10, 200</w:t>
      </w:r>
    </w:p>
    <w:p w14:paraId="0FFC9249" w14:textId="77777777" w:rsidR="00D9481B" w:rsidRDefault="00D9481B" w:rsidP="00D9481B">
      <w:pPr>
        <w:pStyle w:val="ListParagraph"/>
        <w:spacing w:before="120" w:after="40" w:line="216" w:lineRule="auto"/>
        <w:jc w:val="both"/>
      </w:pPr>
      <w:r>
        <w:t>003, 1, 3, 70</w:t>
      </w:r>
    </w:p>
    <w:p w14:paraId="6784A1BE" w14:textId="77777777" w:rsidR="00D9481B" w:rsidRDefault="00D9481B" w:rsidP="00D9481B">
      <w:pPr>
        <w:pStyle w:val="ListParagraph"/>
        <w:spacing w:before="120" w:after="40" w:line="216" w:lineRule="auto"/>
        <w:jc w:val="both"/>
      </w:pPr>
      <w:r>
        <w:t>004, 0, 4, 100</w:t>
      </w:r>
    </w:p>
    <w:p w14:paraId="663DE674" w14:textId="77777777" w:rsidR="00D9481B" w:rsidRDefault="00D9481B" w:rsidP="00D9481B">
      <w:pPr>
        <w:pStyle w:val="ListParagraph"/>
        <w:spacing w:before="120" w:after="40" w:line="216" w:lineRule="auto"/>
        <w:jc w:val="both"/>
      </w:pPr>
      <w:r>
        <w:t>005, 0, 3, 70</w:t>
      </w:r>
    </w:p>
    <w:p w14:paraId="6FBECC00" w14:textId="77777777" w:rsidR="00D9481B" w:rsidRDefault="00D9481B" w:rsidP="00D9481B">
      <w:pPr>
        <w:pStyle w:val="ListParagraph"/>
        <w:spacing w:before="120" w:after="40" w:line="216" w:lineRule="auto"/>
        <w:jc w:val="both"/>
      </w:pPr>
      <w:r>
        <w:t>=========</w:t>
      </w:r>
    </w:p>
    <w:p w14:paraId="05A5105E" w14:textId="77777777" w:rsidR="00D9481B" w:rsidRDefault="00D9481B" w:rsidP="00D9481B">
      <w:pPr>
        <w:pStyle w:val="ListParagraph"/>
        <w:spacing w:before="120" w:after="40" w:line="216" w:lineRule="auto"/>
        <w:jc w:val="both"/>
      </w:pPr>
      <w:r>
        <w:t>Request Queue:</w:t>
      </w:r>
    </w:p>
    <w:p w14:paraId="28719D13" w14:textId="77777777" w:rsidR="00D9481B" w:rsidRDefault="00D9481B" w:rsidP="00D9481B">
      <w:pPr>
        <w:pStyle w:val="ListParagraph"/>
        <w:spacing w:before="120" w:after="40" w:line="216" w:lineRule="auto"/>
        <w:jc w:val="both"/>
      </w:pPr>
      <w:r>
        <w:t>12, 500</w:t>
      </w:r>
    </w:p>
    <w:p w14:paraId="29A39AD9" w14:textId="77777777" w:rsidR="00D9481B" w:rsidRDefault="00D9481B" w:rsidP="00D9481B">
      <w:pPr>
        <w:pStyle w:val="ListParagraph"/>
        <w:spacing w:before="120" w:after="40" w:line="216" w:lineRule="auto"/>
        <w:jc w:val="both"/>
      </w:pPr>
      <w:r>
        <w:t>4, 50</w:t>
      </w:r>
    </w:p>
    <w:p w14:paraId="04785279" w14:textId="77777777" w:rsidR="00D9481B" w:rsidRDefault="00D9481B" w:rsidP="00D9481B">
      <w:pPr>
        <w:pStyle w:val="ListParagraph"/>
        <w:spacing w:before="120" w:after="40" w:line="216" w:lineRule="auto"/>
        <w:jc w:val="both"/>
      </w:pPr>
      <w:r>
        <w:t>4, 400</w:t>
      </w:r>
    </w:p>
    <w:p w14:paraId="58DB0C37" w14:textId="1700A50E" w:rsidR="00FF2AD8" w:rsidRDefault="00D9481B" w:rsidP="00D9481B">
      <w:pPr>
        <w:pStyle w:val="ListParagraph"/>
        <w:spacing w:before="120" w:after="40" w:line="216" w:lineRule="auto"/>
        <w:contextualSpacing w:val="0"/>
        <w:jc w:val="both"/>
      </w:pPr>
      <w:r>
        <w:t>=========</w:t>
      </w:r>
    </w:p>
    <w:p w14:paraId="0FAD1DB6" w14:textId="77777777" w:rsidR="005A39F9" w:rsidRDefault="005A39F9" w:rsidP="002629CD">
      <w:pPr>
        <w:pStyle w:val="ListParagraph"/>
        <w:spacing w:before="120" w:after="40" w:line="216" w:lineRule="auto"/>
        <w:contextualSpacing w:val="0"/>
        <w:jc w:val="both"/>
        <w:rPr>
          <w:b/>
          <w:bCs/>
          <w:u w:val="single"/>
        </w:rPr>
      </w:pPr>
    </w:p>
    <w:p w14:paraId="5D9084EB" w14:textId="39871E95" w:rsidR="0027264F" w:rsidRDefault="002629CD" w:rsidP="002629CD">
      <w:pPr>
        <w:pStyle w:val="ListParagraph"/>
        <w:spacing w:before="120" w:after="40" w:line="216" w:lineRule="auto"/>
        <w:contextualSpacing w:val="0"/>
        <w:jc w:val="both"/>
      </w:pPr>
      <w:proofErr w:type="spellStart"/>
      <w:r w:rsidRPr="00CC524C">
        <w:rPr>
          <w:b/>
          <w:bCs/>
          <w:u w:val="single"/>
        </w:rPr>
        <w:t>Explaination</w:t>
      </w:r>
      <w:proofErr w:type="spellEnd"/>
      <w:r>
        <w:t xml:space="preserve">: </w:t>
      </w:r>
    </w:p>
    <w:p w14:paraId="39E63692" w14:textId="66F1D474" w:rsidR="00CC524C" w:rsidRDefault="00D9481B" w:rsidP="00D9481B">
      <w:pPr>
        <w:pStyle w:val="ListParagraph"/>
        <w:numPr>
          <w:ilvl w:val="1"/>
          <w:numId w:val="5"/>
        </w:numPr>
        <w:spacing w:before="120" w:after="40" w:line="216" w:lineRule="auto"/>
        <w:contextualSpacing w:val="0"/>
        <w:jc w:val="both"/>
      </w:pPr>
      <w:r w:rsidRPr="00D9481B">
        <w:t xml:space="preserve">The request (1,100) will be removed from the </w:t>
      </w:r>
      <w:proofErr w:type="spellStart"/>
      <w:r w:rsidRPr="00D9481B">
        <w:t>requestQueue</w:t>
      </w:r>
      <w:proofErr w:type="spellEnd"/>
      <w:r w:rsidRPr="00D9481B">
        <w:t>, and then this request will be processed</w:t>
      </w:r>
      <w:r>
        <w:t>.</w:t>
      </w:r>
    </w:p>
    <w:p w14:paraId="7CF13F3B" w14:textId="0CEC03F7" w:rsidR="00D9481B" w:rsidRDefault="00D9481B" w:rsidP="00D9481B">
      <w:pPr>
        <w:pStyle w:val="ListParagraph"/>
        <w:numPr>
          <w:ilvl w:val="1"/>
          <w:numId w:val="5"/>
        </w:numPr>
        <w:spacing w:before="120" w:after="40" w:line="216" w:lineRule="auto"/>
        <w:contextualSpacing w:val="0"/>
        <w:jc w:val="both"/>
      </w:pPr>
      <w:r w:rsidRPr="00D9481B">
        <w:t>The request is for renting a room for one person</w:t>
      </w:r>
      <w:r>
        <w:t xml:space="preserve"> (size=1)</w:t>
      </w:r>
      <w:r w:rsidRPr="00D9481B">
        <w:t xml:space="preserve">, with the available </w:t>
      </w:r>
      <w:r>
        <w:t>money</w:t>
      </w:r>
      <w:r w:rsidRPr="00D9481B">
        <w:t xml:space="preserve"> being 100</w:t>
      </w:r>
      <w:r>
        <w:t xml:space="preserve"> (price=100).</w:t>
      </w:r>
    </w:p>
    <w:p w14:paraId="7D3B3FC7" w14:textId="4DDCD311" w:rsidR="00D9481B" w:rsidRDefault="00D9481B" w:rsidP="00D9481B">
      <w:pPr>
        <w:pStyle w:val="ListParagraph"/>
        <w:numPr>
          <w:ilvl w:val="1"/>
          <w:numId w:val="5"/>
        </w:numPr>
        <w:spacing w:before="120" w:after="40" w:line="216" w:lineRule="auto"/>
        <w:contextualSpacing w:val="0"/>
        <w:jc w:val="both"/>
      </w:pPr>
      <w:r>
        <w:t>T</w:t>
      </w:r>
      <w:r w:rsidRPr="00D9481B">
        <w:t>he system finds two suitable rooms (</w:t>
      </w:r>
      <w:r>
        <w:t>empty (status=0)</w:t>
      </w:r>
      <w:r w:rsidRPr="00D9481B">
        <w:t xml:space="preserve">, priced </w:t>
      </w:r>
      <w:r>
        <w:t>&lt;</w:t>
      </w:r>
      <w:r w:rsidRPr="00D9481B">
        <w:t xml:space="preserve">100, with the lowest price being 70), which are </w:t>
      </w:r>
      <w:r>
        <w:t>003</w:t>
      </w:r>
      <w:r w:rsidRPr="00D9481B">
        <w:t xml:space="preserve"> and </w:t>
      </w:r>
      <w:r>
        <w:t>005.</w:t>
      </w:r>
    </w:p>
    <w:p w14:paraId="4E4B9723" w14:textId="01587AE8" w:rsidR="00D9481B" w:rsidRDefault="00D9481B" w:rsidP="00D9481B">
      <w:pPr>
        <w:pStyle w:val="ListParagraph"/>
        <w:numPr>
          <w:ilvl w:val="1"/>
          <w:numId w:val="5"/>
        </w:numPr>
        <w:spacing w:before="120" w:after="40" w:line="216" w:lineRule="auto"/>
        <w:contextualSpacing w:val="0"/>
        <w:jc w:val="both"/>
      </w:pPr>
      <w:r w:rsidRPr="00D9481B">
        <w:t xml:space="preserve">The system then choose room </w:t>
      </w:r>
      <w:r>
        <w:t>003</w:t>
      </w:r>
      <w:r w:rsidRPr="00D9481B">
        <w:t xml:space="preserve"> because it appears before room </w:t>
      </w:r>
      <w:r>
        <w:t>005</w:t>
      </w:r>
      <w:r w:rsidRPr="00D9481B">
        <w:t xml:space="preserve"> in the </w:t>
      </w:r>
      <w:proofErr w:type="spellStart"/>
      <w:r>
        <w:t>dataL</w:t>
      </w:r>
      <w:r w:rsidRPr="00D9481B">
        <w:t>ist</w:t>
      </w:r>
      <w:proofErr w:type="spellEnd"/>
      <w:r w:rsidRPr="00D9481B">
        <w:t xml:space="preserve">. Finally, the status of this room will be updated to status=1 to indicate that it is now </w:t>
      </w:r>
      <w:r w:rsidR="00101C4A">
        <w:t>used</w:t>
      </w:r>
      <w:r w:rsidRPr="00D9481B">
        <w:t>.</w:t>
      </w:r>
    </w:p>
    <w:p w14:paraId="178B4F79" w14:textId="247B15AD" w:rsidR="002629CD" w:rsidRDefault="002629CD" w:rsidP="002629CD">
      <w:pPr>
        <w:pStyle w:val="ListParagraph"/>
        <w:pBdr>
          <w:bottom w:val="double" w:sz="6" w:space="1" w:color="auto"/>
        </w:pBdr>
        <w:spacing w:before="120" w:after="40" w:line="216" w:lineRule="auto"/>
        <w:contextualSpacing w:val="0"/>
        <w:jc w:val="both"/>
      </w:pPr>
    </w:p>
    <w:p w14:paraId="1745579F" w14:textId="7840521A" w:rsidR="008C302F" w:rsidRDefault="0060641E" w:rsidP="001F5458">
      <w:pPr>
        <w:pStyle w:val="ListParagraph"/>
        <w:numPr>
          <w:ilvl w:val="0"/>
          <w:numId w:val="4"/>
        </w:numPr>
        <w:spacing w:before="120" w:after="40" w:line="216" w:lineRule="auto"/>
        <w:contextualSpacing w:val="0"/>
        <w:jc w:val="both"/>
      </w:pPr>
      <w:r w:rsidRPr="008F223F">
        <w:t>f3():</w:t>
      </w:r>
      <w:r w:rsidR="008C302F">
        <w:t xml:space="preserve"> </w:t>
      </w:r>
      <w:r w:rsidR="008C302F">
        <w:t xml:space="preserve">2.5 marks – Serve </w:t>
      </w:r>
      <w:r w:rsidR="008C302F">
        <w:t>all</w:t>
      </w:r>
      <w:r w:rsidR="008C302F">
        <w:t xml:space="preserve"> request</w:t>
      </w:r>
      <w:r w:rsidR="008C302F">
        <w:t>s</w:t>
      </w:r>
      <w:r w:rsidR="008C302F">
        <w:t xml:space="preserve"> in the </w:t>
      </w:r>
      <w:proofErr w:type="spellStart"/>
      <w:r w:rsidR="008C302F">
        <w:t>requestQueue</w:t>
      </w:r>
      <w:proofErr w:type="spellEnd"/>
      <w:r w:rsidRPr="008F223F">
        <w:t xml:space="preserve"> </w:t>
      </w:r>
    </w:p>
    <w:p w14:paraId="0798BDA8" w14:textId="05AA3A86" w:rsidR="002E3455" w:rsidRDefault="008C302F" w:rsidP="008C302F">
      <w:pPr>
        <w:pStyle w:val="ListParagraph"/>
        <w:spacing w:before="120" w:after="40" w:line="216" w:lineRule="auto"/>
        <w:contextualSpacing w:val="0"/>
        <w:jc w:val="both"/>
      </w:pPr>
      <w:r>
        <w:t>You should p</w:t>
      </w:r>
      <w:r w:rsidR="001F5458" w:rsidRPr="001F5458">
        <w:t xml:space="preserve">erform the pair of operations </w:t>
      </w:r>
      <w:proofErr w:type="spellStart"/>
      <w:proofErr w:type="gramStart"/>
      <w:r w:rsidR="001F5458" w:rsidRPr="001F5458">
        <w:rPr>
          <w:b/>
          <w:bCs/>
          <w:color w:val="FF0000"/>
        </w:rPr>
        <w:t>de</w:t>
      </w:r>
      <w:r>
        <w:rPr>
          <w:b/>
          <w:bCs/>
          <w:color w:val="FF0000"/>
        </w:rPr>
        <w:t>Q</w:t>
      </w:r>
      <w:r w:rsidR="001F5458" w:rsidRPr="001F5458">
        <w:rPr>
          <w:b/>
          <w:bCs/>
          <w:color w:val="FF0000"/>
        </w:rPr>
        <w:t>ueue</w:t>
      </w:r>
      <w:proofErr w:type="spellEnd"/>
      <w:r>
        <w:rPr>
          <w:b/>
          <w:bCs/>
          <w:color w:val="FF0000"/>
        </w:rPr>
        <w:t>(</w:t>
      </w:r>
      <w:proofErr w:type="gramEnd"/>
      <w:r>
        <w:rPr>
          <w:b/>
          <w:bCs/>
          <w:color w:val="FF0000"/>
        </w:rPr>
        <w:t>)</w:t>
      </w:r>
      <w:r w:rsidR="001F5458" w:rsidRPr="001F5458">
        <w:rPr>
          <w:color w:val="FF0000"/>
        </w:rPr>
        <w:t xml:space="preserve"> </w:t>
      </w:r>
      <w:r w:rsidR="001F5458" w:rsidRPr="001F5458">
        <w:t xml:space="preserve">and </w:t>
      </w:r>
      <w:r>
        <w:rPr>
          <w:b/>
          <w:bCs/>
          <w:color w:val="FF0000"/>
        </w:rPr>
        <w:t>rent()</w:t>
      </w:r>
      <w:r w:rsidR="001F5458" w:rsidRPr="001F5458">
        <w:rPr>
          <w:color w:val="FF0000"/>
        </w:rPr>
        <w:t xml:space="preserve"> </w:t>
      </w:r>
      <w:r w:rsidR="001F5458" w:rsidRPr="001F5458">
        <w:t xml:space="preserve">for </w:t>
      </w:r>
      <w:r w:rsidR="001F5458" w:rsidRPr="001F5458">
        <w:rPr>
          <w:b/>
          <w:bCs/>
          <w:color w:val="FF0000"/>
        </w:rPr>
        <w:t xml:space="preserve">all </w:t>
      </w:r>
      <w:r>
        <w:rPr>
          <w:b/>
          <w:bCs/>
          <w:color w:val="FF0000"/>
        </w:rPr>
        <w:t>elements</w:t>
      </w:r>
      <w:r w:rsidR="001F5458" w:rsidRPr="001F5458">
        <w:rPr>
          <w:color w:val="FF0000"/>
        </w:rPr>
        <w:t xml:space="preserve"> </w:t>
      </w:r>
      <w:r w:rsidR="001F5458" w:rsidRPr="001F5458">
        <w:t xml:space="preserve">in the </w:t>
      </w:r>
      <w:proofErr w:type="spellStart"/>
      <w:r w:rsidR="001F5458" w:rsidRPr="001F5458">
        <w:rPr>
          <w:b/>
          <w:bCs/>
          <w:color w:val="FF0000"/>
        </w:rPr>
        <w:t>requestQueue</w:t>
      </w:r>
      <w:proofErr w:type="spellEnd"/>
      <w:r w:rsidR="001F5458" w:rsidRPr="001F5458">
        <w:t>. The input and expected output used to test your code are as follows:</w:t>
      </w:r>
    </w:p>
    <w:p w14:paraId="7366D79B" w14:textId="77777777" w:rsidR="001F5458" w:rsidRDefault="001F5458" w:rsidP="001F5458">
      <w:pPr>
        <w:pStyle w:val="ListParagraph"/>
        <w:spacing w:before="120" w:after="40" w:line="216" w:lineRule="auto"/>
        <w:jc w:val="both"/>
      </w:pPr>
      <w:r>
        <w:t>INPUT:</w:t>
      </w:r>
    </w:p>
    <w:p w14:paraId="04FD3395" w14:textId="77777777" w:rsidR="008C302F" w:rsidRDefault="008C302F" w:rsidP="008C302F">
      <w:pPr>
        <w:pStyle w:val="ListParagraph"/>
        <w:spacing w:after="40" w:line="216" w:lineRule="auto"/>
        <w:jc w:val="both"/>
      </w:pPr>
      <w:r>
        <w:t xml:space="preserve">m =   5 (generate 5 elements, then call </w:t>
      </w:r>
      <w:proofErr w:type="spellStart"/>
      <w:proofErr w:type="gramStart"/>
      <w:r>
        <w:t>addLast</w:t>
      </w:r>
      <w:proofErr w:type="spellEnd"/>
      <w:r>
        <w:t>(</w:t>
      </w:r>
      <w:proofErr w:type="gramEnd"/>
      <w:r>
        <w:t xml:space="preserve">) many times to add them to the </w:t>
      </w:r>
      <w:proofErr w:type="spellStart"/>
      <w:r w:rsidRPr="008F223F">
        <w:t>dataList</w:t>
      </w:r>
      <w:proofErr w:type="spellEnd"/>
      <w:r>
        <w:t>)</w:t>
      </w:r>
    </w:p>
    <w:p w14:paraId="00B0961A" w14:textId="77777777" w:rsidR="008C302F" w:rsidRDefault="008C302F" w:rsidP="008C302F">
      <w:pPr>
        <w:pStyle w:val="ListParagraph"/>
        <w:spacing w:after="40" w:line="216" w:lineRule="auto"/>
        <w:jc w:val="both"/>
      </w:pPr>
      <w:r>
        <w:t xml:space="preserve">n =   5 (generate 5 elements, then call </w:t>
      </w:r>
      <w:proofErr w:type="spellStart"/>
      <w:proofErr w:type="gramStart"/>
      <w:r>
        <w:t>enQueue</w:t>
      </w:r>
      <w:proofErr w:type="spellEnd"/>
      <w:r>
        <w:t>(</w:t>
      </w:r>
      <w:proofErr w:type="gramEnd"/>
      <w:r>
        <w:t xml:space="preserve">) many times to add them to the </w:t>
      </w:r>
      <w:proofErr w:type="spellStart"/>
      <w:r w:rsidRPr="008F223F">
        <w:t>requestQueue</w:t>
      </w:r>
      <w:proofErr w:type="spellEnd"/>
      <w:r>
        <w:t>)</w:t>
      </w:r>
    </w:p>
    <w:p w14:paraId="73EFB138" w14:textId="58A99D50" w:rsidR="001F5458" w:rsidRDefault="001F5458" w:rsidP="001F5458">
      <w:pPr>
        <w:pStyle w:val="ListParagraph"/>
        <w:spacing w:before="120" w:after="40" w:line="216" w:lineRule="auto"/>
        <w:contextualSpacing w:val="0"/>
        <w:jc w:val="both"/>
      </w:pPr>
      <w:r>
        <w:lastRenderedPageBreak/>
        <w:t>Input a question: 3 (choose f3() to run)</w:t>
      </w:r>
    </w:p>
    <w:p w14:paraId="458D6791" w14:textId="77777777" w:rsidR="008C302F" w:rsidRDefault="008C302F" w:rsidP="008C302F">
      <w:pPr>
        <w:pStyle w:val="ListParagraph"/>
        <w:spacing w:before="120" w:after="40" w:line="216" w:lineRule="auto"/>
        <w:jc w:val="both"/>
      </w:pPr>
      <w:r>
        <w:t>OUTPUT:</w:t>
      </w:r>
    </w:p>
    <w:p w14:paraId="63372C0F" w14:textId="77777777" w:rsidR="00D9481B" w:rsidRDefault="00D9481B" w:rsidP="00D9481B">
      <w:pPr>
        <w:pStyle w:val="ListParagraph"/>
        <w:spacing w:before="120" w:after="40" w:line="216" w:lineRule="auto"/>
        <w:jc w:val="both"/>
      </w:pPr>
      <w:r>
        <w:t>Before</w:t>
      </w:r>
    </w:p>
    <w:p w14:paraId="56A2350F" w14:textId="77777777" w:rsidR="00D9481B" w:rsidRDefault="00D9481B" w:rsidP="00D9481B">
      <w:pPr>
        <w:pStyle w:val="ListParagraph"/>
        <w:spacing w:before="120" w:after="40" w:line="216" w:lineRule="auto"/>
        <w:jc w:val="both"/>
      </w:pPr>
      <w:r>
        <w:t>Data List:</w:t>
      </w:r>
    </w:p>
    <w:p w14:paraId="27DA52B9" w14:textId="77777777" w:rsidR="00D9481B" w:rsidRDefault="00D9481B" w:rsidP="00D9481B">
      <w:pPr>
        <w:pStyle w:val="ListParagraph"/>
        <w:spacing w:before="120" w:after="40" w:line="216" w:lineRule="auto"/>
        <w:jc w:val="both"/>
      </w:pPr>
      <w:r>
        <w:t>001, 0, 10, 200</w:t>
      </w:r>
    </w:p>
    <w:p w14:paraId="7DA4479D" w14:textId="77777777" w:rsidR="00D9481B" w:rsidRDefault="00D9481B" w:rsidP="00D9481B">
      <w:pPr>
        <w:pStyle w:val="ListParagraph"/>
        <w:spacing w:before="120" w:after="40" w:line="216" w:lineRule="auto"/>
        <w:jc w:val="both"/>
      </w:pPr>
      <w:r>
        <w:t>003, 0, 3, 70</w:t>
      </w:r>
    </w:p>
    <w:p w14:paraId="225C4C05" w14:textId="77777777" w:rsidR="00D9481B" w:rsidRDefault="00D9481B" w:rsidP="00D9481B">
      <w:pPr>
        <w:pStyle w:val="ListParagraph"/>
        <w:spacing w:before="120" w:after="40" w:line="216" w:lineRule="auto"/>
        <w:jc w:val="both"/>
      </w:pPr>
      <w:r>
        <w:t>004, 0, 4, 100</w:t>
      </w:r>
    </w:p>
    <w:p w14:paraId="49DD2A91" w14:textId="77777777" w:rsidR="00D9481B" w:rsidRDefault="00D9481B" w:rsidP="00D9481B">
      <w:pPr>
        <w:pStyle w:val="ListParagraph"/>
        <w:spacing w:before="120" w:after="40" w:line="216" w:lineRule="auto"/>
        <w:jc w:val="both"/>
      </w:pPr>
      <w:r>
        <w:t>005, 0, 3, 70</w:t>
      </w:r>
    </w:p>
    <w:p w14:paraId="44B6D2D8" w14:textId="77777777" w:rsidR="00D9481B" w:rsidRDefault="00D9481B" w:rsidP="00D9481B">
      <w:pPr>
        <w:pStyle w:val="ListParagraph"/>
        <w:spacing w:before="120" w:after="40" w:line="216" w:lineRule="auto"/>
        <w:jc w:val="both"/>
      </w:pPr>
      <w:r>
        <w:t>=========</w:t>
      </w:r>
    </w:p>
    <w:p w14:paraId="34C37DF7" w14:textId="77777777" w:rsidR="00D9481B" w:rsidRDefault="00D9481B" w:rsidP="00D9481B">
      <w:pPr>
        <w:pStyle w:val="ListParagraph"/>
        <w:spacing w:before="120" w:after="40" w:line="216" w:lineRule="auto"/>
        <w:jc w:val="both"/>
      </w:pPr>
      <w:r>
        <w:t>Request Queue:</w:t>
      </w:r>
    </w:p>
    <w:p w14:paraId="4AC429DF" w14:textId="77777777" w:rsidR="00D9481B" w:rsidRDefault="00D9481B" w:rsidP="00D9481B">
      <w:pPr>
        <w:pStyle w:val="ListParagraph"/>
        <w:spacing w:before="120" w:after="40" w:line="216" w:lineRule="auto"/>
        <w:jc w:val="both"/>
      </w:pPr>
      <w:r>
        <w:t>1, 100</w:t>
      </w:r>
    </w:p>
    <w:p w14:paraId="6287323E" w14:textId="77777777" w:rsidR="00D9481B" w:rsidRDefault="00D9481B" w:rsidP="00D9481B">
      <w:pPr>
        <w:pStyle w:val="ListParagraph"/>
        <w:spacing w:before="120" w:after="40" w:line="216" w:lineRule="auto"/>
        <w:jc w:val="both"/>
      </w:pPr>
      <w:r>
        <w:t>12, 500</w:t>
      </w:r>
    </w:p>
    <w:p w14:paraId="779F5361" w14:textId="77777777" w:rsidR="00D9481B" w:rsidRDefault="00D9481B" w:rsidP="00D9481B">
      <w:pPr>
        <w:pStyle w:val="ListParagraph"/>
        <w:spacing w:before="120" w:after="40" w:line="216" w:lineRule="auto"/>
        <w:jc w:val="both"/>
      </w:pPr>
      <w:r>
        <w:t>4, 50</w:t>
      </w:r>
    </w:p>
    <w:p w14:paraId="364EAECB" w14:textId="77777777" w:rsidR="00D9481B" w:rsidRDefault="00D9481B" w:rsidP="00D9481B">
      <w:pPr>
        <w:pStyle w:val="ListParagraph"/>
        <w:spacing w:before="120" w:after="40" w:line="216" w:lineRule="auto"/>
        <w:jc w:val="both"/>
      </w:pPr>
      <w:r>
        <w:t>4, 400</w:t>
      </w:r>
    </w:p>
    <w:p w14:paraId="039473A6" w14:textId="77777777" w:rsidR="00D9481B" w:rsidRDefault="00D9481B" w:rsidP="00D9481B">
      <w:pPr>
        <w:pStyle w:val="ListParagraph"/>
        <w:spacing w:before="120" w:after="40" w:line="216" w:lineRule="auto"/>
        <w:jc w:val="both"/>
      </w:pPr>
      <w:r>
        <w:t>=========</w:t>
      </w:r>
    </w:p>
    <w:p w14:paraId="712548DF" w14:textId="77777777" w:rsidR="00D9481B" w:rsidRDefault="00D9481B" w:rsidP="00D9481B">
      <w:pPr>
        <w:pStyle w:val="ListParagraph"/>
        <w:spacing w:before="120" w:after="40" w:line="216" w:lineRule="auto"/>
        <w:jc w:val="both"/>
      </w:pPr>
      <w:r>
        <w:t>After</w:t>
      </w:r>
    </w:p>
    <w:p w14:paraId="3E697B3D" w14:textId="77777777" w:rsidR="00D9481B" w:rsidRDefault="00D9481B" w:rsidP="00D9481B">
      <w:pPr>
        <w:pStyle w:val="ListParagraph"/>
        <w:spacing w:before="120" w:after="40" w:line="216" w:lineRule="auto"/>
        <w:jc w:val="both"/>
      </w:pPr>
      <w:r>
        <w:t>Data List:</w:t>
      </w:r>
    </w:p>
    <w:p w14:paraId="6FA9A01C" w14:textId="77777777" w:rsidR="00D9481B" w:rsidRDefault="00D9481B" w:rsidP="00D9481B">
      <w:pPr>
        <w:pStyle w:val="ListParagraph"/>
        <w:spacing w:before="120" w:after="40" w:line="216" w:lineRule="auto"/>
        <w:jc w:val="both"/>
      </w:pPr>
      <w:r>
        <w:t>001, 0, 10, 200</w:t>
      </w:r>
    </w:p>
    <w:p w14:paraId="597040EA" w14:textId="77777777" w:rsidR="00D9481B" w:rsidRPr="00101C4A" w:rsidRDefault="00D9481B" w:rsidP="00D9481B">
      <w:pPr>
        <w:pStyle w:val="ListParagraph"/>
        <w:spacing w:before="120" w:after="40" w:line="216" w:lineRule="auto"/>
        <w:jc w:val="both"/>
        <w:rPr>
          <w:b/>
          <w:bCs/>
          <w:color w:val="FF0000"/>
        </w:rPr>
      </w:pPr>
      <w:r w:rsidRPr="00101C4A">
        <w:rPr>
          <w:b/>
          <w:bCs/>
          <w:color w:val="FF0000"/>
        </w:rPr>
        <w:t>003, 1, 3, 70</w:t>
      </w:r>
    </w:p>
    <w:p w14:paraId="42773CD4" w14:textId="77777777" w:rsidR="00D9481B" w:rsidRPr="00101C4A" w:rsidRDefault="00D9481B" w:rsidP="00D9481B">
      <w:pPr>
        <w:pStyle w:val="ListParagraph"/>
        <w:spacing w:before="120" w:after="40" w:line="216" w:lineRule="auto"/>
        <w:jc w:val="both"/>
        <w:rPr>
          <w:b/>
          <w:bCs/>
          <w:color w:val="FF0000"/>
        </w:rPr>
      </w:pPr>
      <w:r w:rsidRPr="00101C4A">
        <w:rPr>
          <w:b/>
          <w:bCs/>
          <w:color w:val="FF0000"/>
        </w:rPr>
        <w:t>004, 1, 4, 100</w:t>
      </w:r>
    </w:p>
    <w:p w14:paraId="73657976" w14:textId="77777777" w:rsidR="00D9481B" w:rsidRDefault="00D9481B" w:rsidP="00D9481B">
      <w:pPr>
        <w:pStyle w:val="ListParagraph"/>
        <w:spacing w:before="120" w:after="40" w:line="216" w:lineRule="auto"/>
        <w:jc w:val="both"/>
      </w:pPr>
      <w:r>
        <w:t>005, 0, 3, 70</w:t>
      </w:r>
    </w:p>
    <w:p w14:paraId="16F1AC04" w14:textId="77777777" w:rsidR="00D9481B" w:rsidRDefault="00D9481B" w:rsidP="00D9481B">
      <w:pPr>
        <w:pStyle w:val="ListParagraph"/>
        <w:spacing w:before="120" w:after="40" w:line="216" w:lineRule="auto"/>
        <w:jc w:val="both"/>
      </w:pPr>
      <w:r>
        <w:t>=========</w:t>
      </w:r>
    </w:p>
    <w:p w14:paraId="5060CA94" w14:textId="77777777" w:rsidR="00D9481B" w:rsidRDefault="00D9481B" w:rsidP="00D9481B">
      <w:pPr>
        <w:pStyle w:val="ListParagraph"/>
        <w:spacing w:before="120" w:after="40" w:line="216" w:lineRule="auto"/>
        <w:jc w:val="both"/>
      </w:pPr>
      <w:r>
        <w:t>Request Queue:</w:t>
      </w:r>
    </w:p>
    <w:p w14:paraId="2C48614A" w14:textId="77777777" w:rsidR="00D9481B" w:rsidRDefault="00D9481B" w:rsidP="00D9481B">
      <w:pPr>
        <w:pStyle w:val="ListParagraph"/>
        <w:spacing w:before="120" w:after="40" w:line="216" w:lineRule="auto"/>
        <w:jc w:val="both"/>
      </w:pPr>
      <w:r>
        <w:t>Empty</w:t>
      </w:r>
    </w:p>
    <w:p w14:paraId="5A00F581" w14:textId="6FC91F55" w:rsidR="008C302F" w:rsidRDefault="00D9481B" w:rsidP="00D9481B">
      <w:pPr>
        <w:pStyle w:val="ListParagraph"/>
        <w:spacing w:before="120" w:after="40" w:line="216" w:lineRule="auto"/>
        <w:contextualSpacing w:val="0"/>
        <w:jc w:val="both"/>
      </w:pPr>
      <w:r>
        <w:t>=========</w:t>
      </w:r>
    </w:p>
    <w:p w14:paraId="26C29D46" w14:textId="77777777" w:rsidR="00D9481B" w:rsidRDefault="00D9481B" w:rsidP="00D9481B">
      <w:pPr>
        <w:pStyle w:val="ListParagraph"/>
        <w:spacing w:before="120" w:after="40" w:line="216" w:lineRule="auto"/>
        <w:contextualSpacing w:val="0"/>
        <w:jc w:val="both"/>
      </w:pPr>
    </w:p>
    <w:p w14:paraId="45EACD06" w14:textId="0FB2D0CD" w:rsidR="0027264F" w:rsidRDefault="001F5458" w:rsidP="001F5458">
      <w:pPr>
        <w:pStyle w:val="ListParagraph"/>
        <w:spacing w:before="120" w:after="40" w:line="216" w:lineRule="auto"/>
        <w:contextualSpacing w:val="0"/>
        <w:jc w:val="both"/>
      </w:pPr>
      <w:proofErr w:type="spellStart"/>
      <w:r w:rsidRPr="00D9481B">
        <w:rPr>
          <w:b/>
          <w:bCs/>
          <w:u w:val="single"/>
        </w:rPr>
        <w:t>Explaination</w:t>
      </w:r>
      <w:proofErr w:type="spellEnd"/>
      <w:r>
        <w:t xml:space="preserve">: </w:t>
      </w:r>
    </w:p>
    <w:p w14:paraId="45C1DE4C" w14:textId="354E5489" w:rsidR="005A39F9" w:rsidRDefault="005A39F9" w:rsidP="005A39F9">
      <w:pPr>
        <w:pStyle w:val="ListParagraph"/>
        <w:numPr>
          <w:ilvl w:val="1"/>
          <w:numId w:val="5"/>
        </w:numPr>
        <w:spacing w:before="120" w:after="40" w:line="216" w:lineRule="auto"/>
        <w:contextualSpacing w:val="0"/>
        <w:jc w:val="both"/>
      </w:pPr>
      <w:r w:rsidRPr="005A39F9">
        <w:t>Similar to the f2() function, the request (1,100) will be served in room 003</w:t>
      </w:r>
      <w:r>
        <w:t>.</w:t>
      </w:r>
    </w:p>
    <w:p w14:paraId="41B34B6F" w14:textId="5A2343B5" w:rsidR="005A39F9" w:rsidRDefault="005A39F9" w:rsidP="005A39F9">
      <w:pPr>
        <w:pStyle w:val="ListParagraph"/>
        <w:numPr>
          <w:ilvl w:val="1"/>
          <w:numId w:val="5"/>
        </w:numPr>
        <w:spacing w:before="120" w:after="40" w:line="216" w:lineRule="auto"/>
        <w:contextualSpacing w:val="0"/>
        <w:jc w:val="both"/>
      </w:pPr>
      <w:r w:rsidRPr="005A39F9">
        <w:t xml:space="preserve">The request (12,500) will not find a suitable </w:t>
      </w:r>
      <w:r>
        <w:t>R</w:t>
      </w:r>
      <w:r w:rsidRPr="005A39F9">
        <w:t xml:space="preserve">oom due to the large number of people (size=12), which exceeds the </w:t>
      </w:r>
      <w:r>
        <w:t>size</w:t>
      </w:r>
      <w:r w:rsidRPr="005A39F9">
        <w:t xml:space="preserve"> of all available rooms.</w:t>
      </w:r>
    </w:p>
    <w:p w14:paraId="3355626D" w14:textId="7939EB81" w:rsidR="005A39F9" w:rsidRDefault="005A39F9" w:rsidP="005A39F9">
      <w:pPr>
        <w:pStyle w:val="ListParagraph"/>
        <w:numPr>
          <w:ilvl w:val="1"/>
          <w:numId w:val="5"/>
        </w:numPr>
        <w:spacing w:before="120" w:after="40" w:line="216" w:lineRule="auto"/>
        <w:contextualSpacing w:val="0"/>
        <w:jc w:val="both"/>
      </w:pPr>
      <w:r w:rsidRPr="005A39F9">
        <w:t>The request (4,50) also fails to find a room because it carries too little money</w:t>
      </w:r>
      <w:r>
        <w:t xml:space="preserve"> (price=50)</w:t>
      </w:r>
      <w:r w:rsidRPr="005A39F9">
        <w:t>, specifically less than the price of the cheapest room</w:t>
      </w:r>
      <w:r>
        <w:t xml:space="preserve"> (price=70)</w:t>
      </w:r>
      <w:r w:rsidRPr="005A39F9">
        <w:t>.</w:t>
      </w:r>
    </w:p>
    <w:p w14:paraId="09A9A106" w14:textId="18E9979C" w:rsidR="005A39F9" w:rsidRDefault="005A39F9" w:rsidP="005A39F9">
      <w:pPr>
        <w:pStyle w:val="ListParagraph"/>
        <w:numPr>
          <w:ilvl w:val="1"/>
          <w:numId w:val="5"/>
        </w:numPr>
        <w:spacing w:before="120" w:after="40" w:line="216" w:lineRule="auto"/>
        <w:contextualSpacing w:val="0"/>
        <w:jc w:val="both"/>
      </w:pPr>
      <w:r w:rsidRPr="005A39F9">
        <w:t xml:space="preserve">The request (4,400) has two suitable rooms: 001 (price=200) and 004 (price=100), so room 004 is chosen </w:t>
      </w:r>
      <w:r>
        <w:t>because</w:t>
      </w:r>
      <w:r w:rsidRPr="005A39F9">
        <w:t xml:space="preserve"> it has the lower price.</w:t>
      </w:r>
    </w:p>
    <w:p w14:paraId="02021436" w14:textId="63FD55AB" w:rsidR="005A39F9" w:rsidRDefault="005A39F9" w:rsidP="005A39F9">
      <w:pPr>
        <w:pStyle w:val="ListParagraph"/>
        <w:numPr>
          <w:ilvl w:val="1"/>
          <w:numId w:val="5"/>
        </w:numPr>
        <w:spacing w:before="120" w:after="40" w:line="216" w:lineRule="auto"/>
        <w:contextualSpacing w:val="0"/>
        <w:jc w:val="both"/>
      </w:pPr>
      <w:r w:rsidRPr="005A39F9">
        <w:t xml:space="preserve">As a result, rooms 003 and 004 are rented, and the </w:t>
      </w:r>
      <w:proofErr w:type="spellStart"/>
      <w:r w:rsidRPr="005A39F9">
        <w:t>requestQueue</w:t>
      </w:r>
      <w:proofErr w:type="spellEnd"/>
      <w:r w:rsidRPr="005A39F9">
        <w:t xml:space="preserve"> is empty.</w:t>
      </w:r>
    </w:p>
    <w:p w14:paraId="3805F554" w14:textId="77777777" w:rsidR="005A39F9" w:rsidRDefault="005A39F9" w:rsidP="001F5458">
      <w:pPr>
        <w:pStyle w:val="ListParagraph"/>
        <w:pBdr>
          <w:bottom w:val="double" w:sz="6" w:space="1" w:color="auto"/>
        </w:pBdr>
        <w:spacing w:before="120" w:after="40" w:line="216" w:lineRule="auto"/>
        <w:contextualSpacing w:val="0"/>
        <w:jc w:val="both"/>
      </w:pPr>
    </w:p>
    <w:p w14:paraId="43645050" w14:textId="1010EC49" w:rsidR="008C302F" w:rsidRDefault="0060641E" w:rsidP="008C302F">
      <w:pPr>
        <w:pStyle w:val="ListParagraph"/>
        <w:numPr>
          <w:ilvl w:val="0"/>
          <w:numId w:val="4"/>
        </w:numPr>
        <w:spacing w:before="120" w:after="40" w:line="216" w:lineRule="auto"/>
        <w:contextualSpacing w:val="0"/>
        <w:jc w:val="both"/>
      </w:pPr>
      <w:r w:rsidRPr="008F223F">
        <w:t>f4()</w:t>
      </w:r>
      <w:r w:rsidR="002D34D1" w:rsidRPr="008F223F">
        <w:t xml:space="preserve">: </w:t>
      </w:r>
      <w:bookmarkEnd w:id="2"/>
      <w:bookmarkEnd w:id="3"/>
      <w:r w:rsidR="008C302F">
        <w:t xml:space="preserve">2.5 marks – </w:t>
      </w:r>
      <w:r w:rsidR="008C302F">
        <w:t xml:space="preserve">Count the available </w:t>
      </w:r>
      <w:r w:rsidR="00CC524C">
        <w:t>Room</w:t>
      </w:r>
      <w:r w:rsidR="008C302F">
        <w:t>s after s</w:t>
      </w:r>
      <w:r w:rsidR="008C302F">
        <w:t xml:space="preserve">erve all requests in the </w:t>
      </w:r>
      <w:proofErr w:type="spellStart"/>
      <w:r w:rsidR="008C302F">
        <w:t>requestQueue</w:t>
      </w:r>
      <w:proofErr w:type="spellEnd"/>
      <w:r w:rsidR="008C302F" w:rsidRPr="008F223F">
        <w:t xml:space="preserve"> </w:t>
      </w:r>
    </w:p>
    <w:p w14:paraId="4AEFE150" w14:textId="251044D8" w:rsidR="008C302F" w:rsidRDefault="008C302F" w:rsidP="008C302F">
      <w:pPr>
        <w:pStyle w:val="ListParagraph"/>
        <w:spacing w:before="120" w:after="40" w:line="216" w:lineRule="auto"/>
        <w:contextualSpacing w:val="0"/>
        <w:jc w:val="both"/>
      </w:pPr>
      <w:r w:rsidRPr="008C302F">
        <w:t>You should</w:t>
      </w:r>
      <w:r>
        <w:t>:</w:t>
      </w:r>
      <w:r w:rsidRPr="008C302F">
        <w:t xml:space="preserve"> </w:t>
      </w:r>
      <w:r>
        <w:t xml:space="preserve">(1) </w:t>
      </w:r>
      <w:r w:rsidRPr="008C302F">
        <w:t xml:space="preserve">perform the pair of operations </w:t>
      </w:r>
      <w:proofErr w:type="spellStart"/>
      <w:proofErr w:type="gramStart"/>
      <w:r w:rsidRPr="008C302F">
        <w:t>deQueue</w:t>
      </w:r>
      <w:proofErr w:type="spellEnd"/>
      <w:r w:rsidRPr="008C302F">
        <w:t>(</w:t>
      </w:r>
      <w:proofErr w:type="gramEnd"/>
      <w:r w:rsidRPr="008C302F">
        <w:t xml:space="preserve">) and rent() for all elements in the </w:t>
      </w:r>
      <w:proofErr w:type="spellStart"/>
      <w:r w:rsidRPr="008C302F">
        <w:t>requestQueue</w:t>
      </w:r>
      <w:proofErr w:type="spellEnd"/>
      <w:r>
        <w:t>, then (2) c</w:t>
      </w:r>
      <w:r>
        <w:t xml:space="preserve">ount the available </w:t>
      </w:r>
      <w:r w:rsidR="00CC524C">
        <w:t>Room</w:t>
      </w:r>
      <w:r>
        <w:t>s</w:t>
      </w:r>
      <w:r>
        <w:t xml:space="preserve"> with status = 0.</w:t>
      </w:r>
    </w:p>
    <w:p w14:paraId="5C5FE940" w14:textId="6ABBBAF4" w:rsidR="0027264F" w:rsidRDefault="0027264F" w:rsidP="008C302F">
      <w:pPr>
        <w:pStyle w:val="ListParagraph"/>
        <w:spacing w:before="120" w:after="40" w:line="216" w:lineRule="auto"/>
        <w:contextualSpacing w:val="0"/>
        <w:jc w:val="both"/>
      </w:pPr>
      <w:r w:rsidRPr="0027264F">
        <w:t>The input and expected output used to test your code are as follows:</w:t>
      </w:r>
    </w:p>
    <w:p w14:paraId="2B01E120" w14:textId="77777777" w:rsidR="0027264F" w:rsidRDefault="0027264F" w:rsidP="0027264F">
      <w:pPr>
        <w:pStyle w:val="ListParagraph"/>
        <w:spacing w:before="120" w:after="40" w:line="216" w:lineRule="auto"/>
        <w:jc w:val="both"/>
      </w:pPr>
      <w:r>
        <w:t>INPUT:</w:t>
      </w:r>
    </w:p>
    <w:p w14:paraId="37E57E7E" w14:textId="77777777" w:rsidR="008C302F" w:rsidRDefault="008C302F" w:rsidP="008C302F">
      <w:pPr>
        <w:pStyle w:val="ListParagraph"/>
        <w:spacing w:after="40" w:line="216" w:lineRule="auto"/>
        <w:jc w:val="both"/>
      </w:pPr>
      <w:r>
        <w:t xml:space="preserve">m =   5 (generate 5 elements, then call </w:t>
      </w:r>
      <w:proofErr w:type="spellStart"/>
      <w:proofErr w:type="gramStart"/>
      <w:r>
        <w:t>addLast</w:t>
      </w:r>
      <w:proofErr w:type="spellEnd"/>
      <w:r>
        <w:t>(</w:t>
      </w:r>
      <w:proofErr w:type="gramEnd"/>
      <w:r>
        <w:t xml:space="preserve">) many times to add them to the </w:t>
      </w:r>
      <w:proofErr w:type="spellStart"/>
      <w:r w:rsidRPr="008F223F">
        <w:t>dataList</w:t>
      </w:r>
      <w:proofErr w:type="spellEnd"/>
      <w:r>
        <w:t>)</w:t>
      </w:r>
    </w:p>
    <w:p w14:paraId="7A328B33" w14:textId="77777777" w:rsidR="008C302F" w:rsidRDefault="008C302F" w:rsidP="008C302F">
      <w:pPr>
        <w:pStyle w:val="ListParagraph"/>
        <w:spacing w:after="40" w:line="216" w:lineRule="auto"/>
        <w:jc w:val="both"/>
      </w:pPr>
      <w:r>
        <w:t xml:space="preserve">n =   5 (generate 5 elements, then call </w:t>
      </w:r>
      <w:proofErr w:type="spellStart"/>
      <w:proofErr w:type="gramStart"/>
      <w:r>
        <w:t>enQueue</w:t>
      </w:r>
      <w:proofErr w:type="spellEnd"/>
      <w:r>
        <w:t>(</w:t>
      </w:r>
      <w:proofErr w:type="gramEnd"/>
      <w:r>
        <w:t xml:space="preserve">) many times to add them to the </w:t>
      </w:r>
      <w:proofErr w:type="spellStart"/>
      <w:r w:rsidRPr="008F223F">
        <w:t>requestQueue</w:t>
      </w:r>
      <w:proofErr w:type="spellEnd"/>
      <w:r>
        <w:t>)</w:t>
      </w:r>
    </w:p>
    <w:p w14:paraId="7D0CA4AF" w14:textId="719AB80E" w:rsidR="0027264F" w:rsidRDefault="0027264F" w:rsidP="0027264F">
      <w:pPr>
        <w:pStyle w:val="ListParagraph"/>
        <w:spacing w:before="120" w:after="40" w:line="216" w:lineRule="auto"/>
        <w:contextualSpacing w:val="0"/>
        <w:jc w:val="both"/>
      </w:pPr>
      <w:r>
        <w:t>Input a question: 4 (choose f4() to run)</w:t>
      </w:r>
    </w:p>
    <w:p w14:paraId="23BD2A06" w14:textId="77777777" w:rsidR="0027264F" w:rsidRDefault="0027264F" w:rsidP="0027264F">
      <w:pPr>
        <w:pStyle w:val="ListParagraph"/>
        <w:spacing w:before="120" w:after="40" w:line="216" w:lineRule="auto"/>
        <w:contextualSpacing w:val="0"/>
        <w:jc w:val="both"/>
      </w:pPr>
    </w:p>
    <w:p w14:paraId="57D6EABA" w14:textId="77777777" w:rsidR="005A39F9" w:rsidRDefault="005A39F9" w:rsidP="0027264F">
      <w:pPr>
        <w:pStyle w:val="ListParagraph"/>
        <w:spacing w:before="120" w:after="40" w:line="216" w:lineRule="auto"/>
        <w:contextualSpacing w:val="0"/>
        <w:jc w:val="both"/>
      </w:pPr>
    </w:p>
    <w:p w14:paraId="43FD8A44" w14:textId="77777777" w:rsidR="0027264F" w:rsidRDefault="0027264F" w:rsidP="0027264F">
      <w:pPr>
        <w:pStyle w:val="ListParagraph"/>
        <w:spacing w:before="120" w:after="40" w:line="216" w:lineRule="auto"/>
        <w:jc w:val="both"/>
      </w:pPr>
      <w:r>
        <w:t>OUTPUT:</w:t>
      </w:r>
    </w:p>
    <w:p w14:paraId="001E3F61" w14:textId="77777777" w:rsidR="00D9481B" w:rsidRDefault="00D9481B" w:rsidP="00D9481B">
      <w:pPr>
        <w:pStyle w:val="ListParagraph"/>
        <w:spacing w:before="120" w:after="40" w:line="216" w:lineRule="auto"/>
        <w:jc w:val="both"/>
      </w:pPr>
      <w:r>
        <w:t>Before</w:t>
      </w:r>
    </w:p>
    <w:p w14:paraId="23720CD6" w14:textId="77777777" w:rsidR="00D9481B" w:rsidRDefault="00D9481B" w:rsidP="00D9481B">
      <w:pPr>
        <w:pStyle w:val="ListParagraph"/>
        <w:spacing w:before="120" w:after="40" w:line="216" w:lineRule="auto"/>
        <w:jc w:val="both"/>
      </w:pPr>
      <w:r>
        <w:t>Data List:</w:t>
      </w:r>
    </w:p>
    <w:p w14:paraId="696321BE" w14:textId="77777777" w:rsidR="00D9481B" w:rsidRDefault="00D9481B" w:rsidP="00D9481B">
      <w:pPr>
        <w:pStyle w:val="ListParagraph"/>
        <w:spacing w:before="120" w:after="40" w:line="216" w:lineRule="auto"/>
        <w:jc w:val="both"/>
      </w:pPr>
      <w:r>
        <w:t>001, 0, 10, 200</w:t>
      </w:r>
    </w:p>
    <w:p w14:paraId="1B126080" w14:textId="77777777" w:rsidR="00D9481B" w:rsidRDefault="00D9481B" w:rsidP="00D9481B">
      <w:pPr>
        <w:pStyle w:val="ListParagraph"/>
        <w:spacing w:before="120" w:after="40" w:line="216" w:lineRule="auto"/>
        <w:jc w:val="both"/>
      </w:pPr>
      <w:r>
        <w:t>003, 0, 3, 70</w:t>
      </w:r>
    </w:p>
    <w:p w14:paraId="2B0CC640" w14:textId="77777777" w:rsidR="00D9481B" w:rsidRDefault="00D9481B" w:rsidP="00D9481B">
      <w:pPr>
        <w:pStyle w:val="ListParagraph"/>
        <w:spacing w:before="120" w:after="40" w:line="216" w:lineRule="auto"/>
        <w:jc w:val="both"/>
      </w:pPr>
      <w:r>
        <w:t>004, 0, 4, 100</w:t>
      </w:r>
    </w:p>
    <w:p w14:paraId="241E3E1F" w14:textId="77777777" w:rsidR="00D9481B" w:rsidRDefault="00D9481B" w:rsidP="00D9481B">
      <w:pPr>
        <w:pStyle w:val="ListParagraph"/>
        <w:spacing w:before="120" w:after="40" w:line="216" w:lineRule="auto"/>
        <w:jc w:val="both"/>
      </w:pPr>
      <w:r>
        <w:t>005, 0, 3, 70</w:t>
      </w:r>
    </w:p>
    <w:p w14:paraId="3741FFEE" w14:textId="77777777" w:rsidR="00D9481B" w:rsidRDefault="00D9481B" w:rsidP="00D9481B">
      <w:pPr>
        <w:pStyle w:val="ListParagraph"/>
        <w:spacing w:before="120" w:after="40" w:line="216" w:lineRule="auto"/>
        <w:jc w:val="both"/>
      </w:pPr>
      <w:r>
        <w:t>=========</w:t>
      </w:r>
    </w:p>
    <w:p w14:paraId="7A04310A" w14:textId="77777777" w:rsidR="00D9481B" w:rsidRDefault="00D9481B" w:rsidP="00D9481B">
      <w:pPr>
        <w:pStyle w:val="ListParagraph"/>
        <w:spacing w:before="120" w:after="40" w:line="216" w:lineRule="auto"/>
        <w:jc w:val="both"/>
      </w:pPr>
      <w:r>
        <w:t>Request Queue:</w:t>
      </w:r>
    </w:p>
    <w:p w14:paraId="0DDA35D6" w14:textId="77777777" w:rsidR="00D9481B" w:rsidRDefault="00D9481B" w:rsidP="00D9481B">
      <w:pPr>
        <w:pStyle w:val="ListParagraph"/>
        <w:spacing w:before="120" w:after="40" w:line="216" w:lineRule="auto"/>
        <w:jc w:val="both"/>
      </w:pPr>
      <w:r>
        <w:t>1, 100</w:t>
      </w:r>
    </w:p>
    <w:p w14:paraId="0750071F" w14:textId="77777777" w:rsidR="00D9481B" w:rsidRDefault="00D9481B" w:rsidP="00D9481B">
      <w:pPr>
        <w:pStyle w:val="ListParagraph"/>
        <w:spacing w:before="120" w:after="40" w:line="216" w:lineRule="auto"/>
        <w:jc w:val="both"/>
      </w:pPr>
      <w:r>
        <w:t>12, 500</w:t>
      </w:r>
    </w:p>
    <w:p w14:paraId="242DE277" w14:textId="77777777" w:rsidR="00D9481B" w:rsidRDefault="00D9481B" w:rsidP="00D9481B">
      <w:pPr>
        <w:pStyle w:val="ListParagraph"/>
        <w:spacing w:before="120" w:after="40" w:line="216" w:lineRule="auto"/>
        <w:jc w:val="both"/>
      </w:pPr>
      <w:r>
        <w:t>4, 50</w:t>
      </w:r>
    </w:p>
    <w:p w14:paraId="0F55BD89" w14:textId="77777777" w:rsidR="00D9481B" w:rsidRDefault="00D9481B" w:rsidP="00D9481B">
      <w:pPr>
        <w:pStyle w:val="ListParagraph"/>
        <w:spacing w:before="120" w:after="40" w:line="216" w:lineRule="auto"/>
        <w:jc w:val="both"/>
      </w:pPr>
      <w:r>
        <w:t>4, 400</w:t>
      </w:r>
    </w:p>
    <w:p w14:paraId="6754DD20" w14:textId="77777777" w:rsidR="00D9481B" w:rsidRDefault="00D9481B" w:rsidP="00D9481B">
      <w:pPr>
        <w:pStyle w:val="ListParagraph"/>
        <w:spacing w:before="120" w:after="40" w:line="216" w:lineRule="auto"/>
        <w:jc w:val="both"/>
      </w:pPr>
      <w:r>
        <w:t>=========</w:t>
      </w:r>
    </w:p>
    <w:p w14:paraId="3DB402D8" w14:textId="77777777" w:rsidR="00D9481B" w:rsidRDefault="00D9481B" w:rsidP="00D9481B">
      <w:pPr>
        <w:pStyle w:val="ListParagraph"/>
        <w:spacing w:before="120" w:after="40" w:line="216" w:lineRule="auto"/>
        <w:jc w:val="both"/>
      </w:pPr>
      <w:r>
        <w:t>After</w:t>
      </w:r>
    </w:p>
    <w:p w14:paraId="3DDDF9BA" w14:textId="77777777" w:rsidR="00D9481B" w:rsidRDefault="00D9481B" w:rsidP="00D9481B">
      <w:pPr>
        <w:pStyle w:val="ListParagraph"/>
        <w:spacing w:before="120" w:after="40" w:line="216" w:lineRule="auto"/>
        <w:jc w:val="both"/>
      </w:pPr>
      <w:r>
        <w:t>Data List:</w:t>
      </w:r>
    </w:p>
    <w:p w14:paraId="07C22592" w14:textId="77777777" w:rsidR="00D9481B" w:rsidRDefault="00D9481B" w:rsidP="00D9481B">
      <w:pPr>
        <w:pStyle w:val="ListParagraph"/>
        <w:spacing w:before="120" w:after="40" w:line="216" w:lineRule="auto"/>
        <w:jc w:val="both"/>
      </w:pPr>
      <w:r>
        <w:t>001, 0, 10, 200</w:t>
      </w:r>
    </w:p>
    <w:p w14:paraId="3E281314" w14:textId="77777777" w:rsidR="00D9481B" w:rsidRDefault="00D9481B" w:rsidP="00D9481B">
      <w:pPr>
        <w:pStyle w:val="ListParagraph"/>
        <w:spacing w:before="120" w:after="40" w:line="216" w:lineRule="auto"/>
        <w:jc w:val="both"/>
      </w:pPr>
      <w:r>
        <w:t>003, 1, 3, 70</w:t>
      </w:r>
    </w:p>
    <w:p w14:paraId="2270B338" w14:textId="77777777" w:rsidR="00D9481B" w:rsidRDefault="00D9481B" w:rsidP="00D9481B">
      <w:pPr>
        <w:pStyle w:val="ListParagraph"/>
        <w:spacing w:before="120" w:after="40" w:line="216" w:lineRule="auto"/>
        <w:jc w:val="both"/>
      </w:pPr>
      <w:r>
        <w:t>004, 1, 4, 100</w:t>
      </w:r>
    </w:p>
    <w:p w14:paraId="589833B9" w14:textId="77777777" w:rsidR="00D9481B" w:rsidRDefault="00D9481B" w:rsidP="00D9481B">
      <w:pPr>
        <w:pStyle w:val="ListParagraph"/>
        <w:spacing w:before="120" w:after="40" w:line="216" w:lineRule="auto"/>
        <w:jc w:val="both"/>
      </w:pPr>
      <w:r>
        <w:t>005, 0, 3, 70</w:t>
      </w:r>
    </w:p>
    <w:p w14:paraId="62052BE1" w14:textId="77777777" w:rsidR="00D9481B" w:rsidRDefault="00D9481B" w:rsidP="00D9481B">
      <w:pPr>
        <w:pStyle w:val="ListParagraph"/>
        <w:spacing w:before="120" w:after="40" w:line="216" w:lineRule="auto"/>
        <w:jc w:val="both"/>
      </w:pPr>
      <w:r>
        <w:t>=========</w:t>
      </w:r>
    </w:p>
    <w:p w14:paraId="7B713140" w14:textId="77777777" w:rsidR="00D9481B" w:rsidRDefault="00D9481B" w:rsidP="00D9481B">
      <w:pPr>
        <w:pStyle w:val="ListParagraph"/>
        <w:spacing w:before="120" w:after="40" w:line="216" w:lineRule="auto"/>
        <w:jc w:val="both"/>
      </w:pPr>
      <w:r>
        <w:t>Request Queue:</w:t>
      </w:r>
    </w:p>
    <w:p w14:paraId="407B4E46" w14:textId="77777777" w:rsidR="00D9481B" w:rsidRDefault="00D9481B" w:rsidP="00D9481B">
      <w:pPr>
        <w:pStyle w:val="ListParagraph"/>
        <w:spacing w:before="120" w:after="40" w:line="216" w:lineRule="auto"/>
        <w:jc w:val="both"/>
      </w:pPr>
      <w:r>
        <w:t>Empty</w:t>
      </w:r>
    </w:p>
    <w:p w14:paraId="5576AE2B" w14:textId="77777777" w:rsidR="00D9481B" w:rsidRDefault="00D9481B" w:rsidP="00D9481B">
      <w:pPr>
        <w:pStyle w:val="ListParagraph"/>
        <w:spacing w:before="120" w:after="40" w:line="216" w:lineRule="auto"/>
        <w:jc w:val="both"/>
      </w:pPr>
      <w:r>
        <w:t>=========</w:t>
      </w:r>
    </w:p>
    <w:p w14:paraId="6AF653BC" w14:textId="45048030" w:rsidR="00FF2AD8" w:rsidRDefault="00D9481B" w:rsidP="00D9481B">
      <w:pPr>
        <w:pStyle w:val="ListParagraph"/>
        <w:spacing w:before="120" w:after="40" w:line="216" w:lineRule="auto"/>
        <w:contextualSpacing w:val="0"/>
        <w:jc w:val="both"/>
      </w:pPr>
      <w:r>
        <w:t>Available Room(s): 2</w:t>
      </w:r>
    </w:p>
    <w:p w14:paraId="6E57CE02" w14:textId="77777777" w:rsidR="005A39F9" w:rsidRDefault="005A39F9" w:rsidP="0027264F">
      <w:pPr>
        <w:pStyle w:val="ListParagraph"/>
        <w:spacing w:before="120" w:after="40" w:line="216" w:lineRule="auto"/>
        <w:contextualSpacing w:val="0"/>
        <w:jc w:val="both"/>
      </w:pPr>
    </w:p>
    <w:p w14:paraId="6086866A" w14:textId="4B8CA9B8" w:rsidR="00A044ED" w:rsidRDefault="00A044ED" w:rsidP="0027264F">
      <w:pPr>
        <w:pStyle w:val="ListParagraph"/>
        <w:spacing w:before="120" w:after="40" w:line="216" w:lineRule="auto"/>
        <w:contextualSpacing w:val="0"/>
        <w:jc w:val="both"/>
      </w:pPr>
      <w:proofErr w:type="spellStart"/>
      <w:r w:rsidRPr="005A39F9">
        <w:rPr>
          <w:b/>
          <w:bCs/>
          <w:u w:val="single"/>
        </w:rPr>
        <w:t>Explaination</w:t>
      </w:r>
      <w:proofErr w:type="spellEnd"/>
      <w:r>
        <w:t xml:space="preserve">: </w:t>
      </w:r>
    </w:p>
    <w:p w14:paraId="2764EC04" w14:textId="265CA758" w:rsidR="005A39F9" w:rsidRDefault="005A39F9" w:rsidP="0027264F">
      <w:pPr>
        <w:pStyle w:val="ListParagraph"/>
        <w:spacing w:before="120" w:after="40" w:line="216" w:lineRule="auto"/>
        <w:contextualSpacing w:val="0"/>
        <w:jc w:val="both"/>
      </w:pPr>
      <w:r w:rsidRPr="005A39F9">
        <w:t>Similar to the function f3(), rooms 003 and 004 are rented. At that point, the Hotel has two available rooms: 001 and 005.</w:t>
      </w:r>
    </w:p>
    <w:p w14:paraId="0F9B3D4B" w14:textId="65BF2D31" w:rsidR="00FF2AD8" w:rsidRDefault="00FF2AD8" w:rsidP="0027264F">
      <w:pPr>
        <w:pStyle w:val="ListParagraph"/>
        <w:pBdr>
          <w:bottom w:val="double" w:sz="6" w:space="1" w:color="auto"/>
        </w:pBdr>
        <w:spacing w:before="120" w:after="40" w:line="216" w:lineRule="auto"/>
        <w:contextualSpacing w:val="0"/>
        <w:jc w:val="both"/>
      </w:pPr>
    </w:p>
    <w:p w14:paraId="46880745" w14:textId="77777777" w:rsidR="00CC524C" w:rsidRDefault="00CC524C" w:rsidP="00CC524C">
      <w:pPr>
        <w:pStyle w:val="ListParagraph"/>
        <w:spacing w:before="120" w:after="40" w:line="216" w:lineRule="auto"/>
        <w:contextualSpacing w:val="0"/>
        <w:jc w:val="center"/>
      </w:pPr>
    </w:p>
    <w:p w14:paraId="0C434B38" w14:textId="56CE61BA" w:rsidR="00CC524C" w:rsidRPr="008F223F" w:rsidRDefault="00CC524C" w:rsidP="00CC524C">
      <w:pPr>
        <w:pStyle w:val="ListParagraph"/>
        <w:spacing w:before="120" w:after="40" w:line="216" w:lineRule="auto"/>
        <w:contextualSpacing w:val="0"/>
        <w:jc w:val="center"/>
      </w:pPr>
      <w:r>
        <w:t>--- End ---</w:t>
      </w:r>
    </w:p>
    <w:sectPr w:rsidR="00CC524C" w:rsidRPr="008F223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057B76" w14:textId="77777777" w:rsidR="001E0403" w:rsidRDefault="001E0403" w:rsidP="002900BF">
      <w:pPr>
        <w:spacing w:after="0" w:line="240" w:lineRule="auto"/>
      </w:pPr>
      <w:r>
        <w:separator/>
      </w:r>
    </w:p>
  </w:endnote>
  <w:endnote w:type="continuationSeparator" w:id="0">
    <w:p w14:paraId="358CF17D" w14:textId="77777777" w:rsidR="001E0403" w:rsidRDefault="001E0403" w:rsidP="002900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AAFFD3" w14:textId="77777777" w:rsidR="001E0403" w:rsidRDefault="001E0403" w:rsidP="002900BF">
      <w:pPr>
        <w:spacing w:after="0" w:line="240" w:lineRule="auto"/>
      </w:pPr>
      <w:r>
        <w:separator/>
      </w:r>
    </w:p>
  </w:footnote>
  <w:footnote w:type="continuationSeparator" w:id="0">
    <w:p w14:paraId="47891164" w14:textId="77777777" w:rsidR="001E0403" w:rsidRDefault="001E0403" w:rsidP="002900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378B72" w14:textId="77777777" w:rsidR="002900BF" w:rsidRDefault="002900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254DDE"/>
    <w:multiLevelType w:val="hybridMultilevel"/>
    <w:tmpl w:val="77A8F082"/>
    <w:lvl w:ilvl="0" w:tplc="3006D4FE">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0F458D"/>
    <w:multiLevelType w:val="hybridMultilevel"/>
    <w:tmpl w:val="03ECC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1DB2C43"/>
    <w:multiLevelType w:val="hybridMultilevel"/>
    <w:tmpl w:val="9764587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C051292"/>
    <w:multiLevelType w:val="hybridMultilevel"/>
    <w:tmpl w:val="4E82624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C495903"/>
    <w:multiLevelType w:val="hybridMultilevel"/>
    <w:tmpl w:val="9C5AB4E4"/>
    <w:lvl w:ilvl="0" w:tplc="2C6A66D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8652474">
    <w:abstractNumId w:val="1"/>
  </w:num>
  <w:num w:numId="2" w16cid:durableId="1099717698">
    <w:abstractNumId w:val="2"/>
  </w:num>
  <w:num w:numId="3" w16cid:durableId="1416779195">
    <w:abstractNumId w:val="3"/>
  </w:num>
  <w:num w:numId="4" w16cid:durableId="1580098217">
    <w:abstractNumId w:val="0"/>
  </w:num>
  <w:num w:numId="5" w16cid:durableId="253728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0NDQDkiaWFiZmxko6SsGpxcWZ+XkgBWa1AMCA7qssAAAA"/>
  </w:docVars>
  <w:rsids>
    <w:rsidRoot w:val="002900BF"/>
    <w:rsid w:val="0000704E"/>
    <w:rsid w:val="00037BE4"/>
    <w:rsid w:val="00062BD3"/>
    <w:rsid w:val="000803BB"/>
    <w:rsid w:val="000B0FEB"/>
    <w:rsid w:val="000C5DD1"/>
    <w:rsid w:val="000F6F54"/>
    <w:rsid w:val="00101C4A"/>
    <w:rsid w:val="00140543"/>
    <w:rsid w:val="001451B8"/>
    <w:rsid w:val="00164652"/>
    <w:rsid w:val="00171282"/>
    <w:rsid w:val="00196F03"/>
    <w:rsid w:val="001E0403"/>
    <w:rsid w:val="001E56EE"/>
    <w:rsid w:val="001F356C"/>
    <w:rsid w:val="001F5458"/>
    <w:rsid w:val="001F5C09"/>
    <w:rsid w:val="00205446"/>
    <w:rsid w:val="00221211"/>
    <w:rsid w:val="002235C8"/>
    <w:rsid w:val="00230D07"/>
    <w:rsid w:val="0023237D"/>
    <w:rsid w:val="00251202"/>
    <w:rsid w:val="00255FDC"/>
    <w:rsid w:val="002629CD"/>
    <w:rsid w:val="0027264F"/>
    <w:rsid w:val="00275AE4"/>
    <w:rsid w:val="00277C32"/>
    <w:rsid w:val="002900BF"/>
    <w:rsid w:val="00292763"/>
    <w:rsid w:val="002C1ED4"/>
    <w:rsid w:val="002D34D1"/>
    <w:rsid w:val="002E3455"/>
    <w:rsid w:val="002F3AA0"/>
    <w:rsid w:val="00312D43"/>
    <w:rsid w:val="003218F3"/>
    <w:rsid w:val="00334B6E"/>
    <w:rsid w:val="00335B02"/>
    <w:rsid w:val="00373CCE"/>
    <w:rsid w:val="00373EF2"/>
    <w:rsid w:val="003813CE"/>
    <w:rsid w:val="0038714F"/>
    <w:rsid w:val="003924D8"/>
    <w:rsid w:val="003C581C"/>
    <w:rsid w:val="003E1A28"/>
    <w:rsid w:val="003F4570"/>
    <w:rsid w:val="00411141"/>
    <w:rsid w:val="004204B5"/>
    <w:rsid w:val="004508DE"/>
    <w:rsid w:val="00451F80"/>
    <w:rsid w:val="004738FD"/>
    <w:rsid w:val="004B220E"/>
    <w:rsid w:val="004B7DCC"/>
    <w:rsid w:val="004D716D"/>
    <w:rsid w:val="004E6230"/>
    <w:rsid w:val="005034D0"/>
    <w:rsid w:val="00526BC7"/>
    <w:rsid w:val="00553A11"/>
    <w:rsid w:val="00572A77"/>
    <w:rsid w:val="00582CB6"/>
    <w:rsid w:val="005A39F9"/>
    <w:rsid w:val="005B523A"/>
    <w:rsid w:val="005C6319"/>
    <w:rsid w:val="005E556C"/>
    <w:rsid w:val="005E57F0"/>
    <w:rsid w:val="005F5CCD"/>
    <w:rsid w:val="006027A4"/>
    <w:rsid w:val="0060641E"/>
    <w:rsid w:val="00613F38"/>
    <w:rsid w:val="0061731D"/>
    <w:rsid w:val="00617B65"/>
    <w:rsid w:val="00646049"/>
    <w:rsid w:val="00654DC2"/>
    <w:rsid w:val="006721B4"/>
    <w:rsid w:val="00694E76"/>
    <w:rsid w:val="00697ECD"/>
    <w:rsid w:val="006C1F85"/>
    <w:rsid w:val="006C388B"/>
    <w:rsid w:val="006C5F47"/>
    <w:rsid w:val="006F3166"/>
    <w:rsid w:val="007060D0"/>
    <w:rsid w:val="00707E27"/>
    <w:rsid w:val="00727590"/>
    <w:rsid w:val="00745277"/>
    <w:rsid w:val="00750DEB"/>
    <w:rsid w:val="007614BE"/>
    <w:rsid w:val="00793896"/>
    <w:rsid w:val="00795CA6"/>
    <w:rsid w:val="007A142A"/>
    <w:rsid w:val="007D561D"/>
    <w:rsid w:val="007E5F19"/>
    <w:rsid w:val="007F73A4"/>
    <w:rsid w:val="0082458E"/>
    <w:rsid w:val="008736A2"/>
    <w:rsid w:val="00875524"/>
    <w:rsid w:val="008776CE"/>
    <w:rsid w:val="008A032F"/>
    <w:rsid w:val="008C302F"/>
    <w:rsid w:val="008F223F"/>
    <w:rsid w:val="008F587D"/>
    <w:rsid w:val="00906F78"/>
    <w:rsid w:val="00946A1D"/>
    <w:rsid w:val="00977EA0"/>
    <w:rsid w:val="00981592"/>
    <w:rsid w:val="00982FD7"/>
    <w:rsid w:val="00987DFD"/>
    <w:rsid w:val="009901A9"/>
    <w:rsid w:val="00993ECE"/>
    <w:rsid w:val="009B50DC"/>
    <w:rsid w:val="009E30B6"/>
    <w:rsid w:val="009E70D9"/>
    <w:rsid w:val="00A00569"/>
    <w:rsid w:val="00A00BA3"/>
    <w:rsid w:val="00A044ED"/>
    <w:rsid w:val="00A14131"/>
    <w:rsid w:val="00A31B5B"/>
    <w:rsid w:val="00A35D78"/>
    <w:rsid w:val="00A43535"/>
    <w:rsid w:val="00A62030"/>
    <w:rsid w:val="00A65225"/>
    <w:rsid w:val="00A82E18"/>
    <w:rsid w:val="00A92E23"/>
    <w:rsid w:val="00A94B6A"/>
    <w:rsid w:val="00A95CAC"/>
    <w:rsid w:val="00AB138A"/>
    <w:rsid w:val="00AF4385"/>
    <w:rsid w:val="00AF5DDF"/>
    <w:rsid w:val="00B01813"/>
    <w:rsid w:val="00B27B86"/>
    <w:rsid w:val="00B37B46"/>
    <w:rsid w:val="00B410A1"/>
    <w:rsid w:val="00B44B70"/>
    <w:rsid w:val="00B44C2A"/>
    <w:rsid w:val="00B53F8A"/>
    <w:rsid w:val="00B60C48"/>
    <w:rsid w:val="00B764F0"/>
    <w:rsid w:val="00B816BE"/>
    <w:rsid w:val="00B879F9"/>
    <w:rsid w:val="00B96145"/>
    <w:rsid w:val="00BB0396"/>
    <w:rsid w:val="00BB5497"/>
    <w:rsid w:val="00BC2EF5"/>
    <w:rsid w:val="00BD3667"/>
    <w:rsid w:val="00BF5839"/>
    <w:rsid w:val="00BF652E"/>
    <w:rsid w:val="00C02F36"/>
    <w:rsid w:val="00C03BB8"/>
    <w:rsid w:val="00C1770F"/>
    <w:rsid w:val="00C17EF8"/>
    <w:rsid w:val="00C311A4"/>
    <w:rsid w:val="00C43C39"/>
    <w:rsid w:val="00C556AF"/>
    <w:rsid w:val="00C74758"/>
    <w:rsid w:val="00C82055"/>
    <w:rsid w:val="00C95A80"/>
    <w:rsid w:val="00CA58DF"/>
    <w:rsid w:val="00CC524C"/>
    <w:rsid w:val="00CD15E1"/>
    <w:rsid w:val="00CD23CA"/>
    <w:rsid w:val="00CD639F"/>
    <w:rsid w:val="00CE0C91"/>
    <w:rsid w:val="00CE75A8"/>
    <w:rsid w:val="00D43AE5"/>
    <w:rsid w:val="00D821F9"/>
    <w:rsid w:val="00D90DD9"/>
    <w:rsid w:val="00D9481B"/>
    <w:rsid w:val="00D97A99"/>
    <w:rsid w:val="00DB6087"/>
    <w:rsid w:val="00DC414A"/>
    <w:rsid w:val="00DD2FB2"/>
    <w:rsid w:val="00DD511A"/>
    <w:rsid w:val="00DD706B"/>
    <w:rsid w:val="00DE48A4"/>
    <w:rsid w:val="00E4046C"/>
    <w:rsid w:val="00E42020"/>
    <w:rsid w:val="00E5498B"/>
    <w:rsid w:val="00E72FB1"/>
    <w:rsid w:val="00E90F1B"/>
    <w:rsid w:val="00EC47FC"/>
    <w:rsid w:val="00EC4D24"/>
    <w:rsid w:val="00ED66F1"/>
    <w:rsid w:val="00ED79E1"/>
    <w:rsid w:val="00EE7752"/>
    <w:rsid w:val="00EF0556"/>
    <w:rsid w:val="00F44504"/>
    <w:rsid w:val="00F513F2"/>
    <w:rsid w:val="00F9190F"/>
    <w:rsid w:val="00FA2866"/>
    <w:rsid w:val="00FC19B4"/>
    <w:rsid w:val="00FC286A"/>
    <w:rsid w:val="00FC6EC1"/>
    <w:rsid w:val="00FD03F6"/>
    <w:rsid w:val="00FD5D0C"/>
    <w:rsid w:val="00FE36E3"/>
    <w:rsid w:val="00FF2A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905C5"/>
  <w15:chartTrackingRefBased/>
  <w15:docId w15:val="{BA334098-6784-4498-9CAB-ECDC44C21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00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0BF"/>
  </w:style>
  <w:style w:type="paragraph" w:styleId="Footer">
    <w:name w:val="footer"/>
    <w:basedOn w:val="Normal"/>
    <w:link w:val="FooterChar"/>
    <w:uiPriority w:val="99"/>
    <w:unhideWhenUsed/>
    <w:rsid w:val="002900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0BF"/>
  </w:style>
  <w:style w:type="paragraph" w:styleId="ListParagraph">
    <w:name w:val="List Paragraph"/>
    <w:basedOn w:val="Normal"/>
    <w:uiPriority w:val="34"/>
    <w:qFormat/>
    <w:rsid w:val="000F6F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67</TotalTime>
  <Pages>5</Pages>
  <Words>1210</Words>
  <Characters>690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m Ho Hoan</dc:creator>
  <cp:keywords/>
  <dc:description/>
  <cp:lastModifiedBy>Admin</cp:lastModifiedBy>
  <cp:revision>120</cp:revision>
  <cp:lastPrinted>2023-05-17T06:50:00Z</cp:lastPrinted>
  <dcterms:created xsi:type="dcterms:W3CDTF">2022-10-10T04:25:00Z</dcterms:created>
  <dcterms:modified xsi:type="dcterms:W3CDTF">2024-10-19T09:59:00Z</dcterms:modified>
</cp:coreProperties>
</file>